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F3A" w14:textId="77777777" w:rsidR="00F0365D" w:rsidRPr="003F6EF3" w:rsidRDefault="003F6EF3" w:rsidP="003F6EF3">
      <w:pPr>
        <w:jc w:val="center"/>
        <w:rPr>
          <w:b/>
          <w:sz w:val="32"/>
        </w:rPr>
      </w:pPr>
      <w:r w:rsidRPr="003F6EF3">
        <w:rPr>
          <w:b/>
          <w:sz w:val="32"/>
        </w:rPr>
        <w:t>AT03 Production Diary</w:t>
      </w:r>
    </w:p>
    <w:p w14:paraId="75F7D027" w14:textId="728B2573" w:rsidR="003F6EF3" w:rsidRPr="003F6EF3" w:rsidRDefault="003F6EF3">
      <w:pPr>
        <w:rPr>
          <w:b/>
          <w:sz w:val="24"/>
        </w:rPr>
      </w:pPr>
      <w:r w:rsidRPr="00704B55">
        <w:rPr>
          <w:b/>
          <w:sz w:val="24"/>
          <w:highlight w:val="cyan"/>
        </w:rPr>
        <w:t>1.1.1 A* Algorithm Research</w:t>
      </w:r>
    </w:p>
    <w:p w14:paraId="69FB4002" w14:textId="2351A799" w:rsidR="00B419FC" w:rsidRPr="00C75411" w:rsidRDefault="00374FD4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 w:rsidRPr="00374FD4">
        <w:rPr>
          <w:rStyle w:val="MyStyleChar"/>
        </w:rPr>
        <w:t xml:space="preserve">A* is one of the best path-finding algorithms for finding the </w:t>
      </w:r>
      <w:r w:rsidR="00A15152">
        <w:rPr>
          <w:rStyle w:val="MyStyleChar"/>
        </w:rPr>
        <w:t>most optimal</w:t>
      </w:r>
      <w:r w:rsidRPr="00374FD4">
        <w:rPr>
          <w:rStyle w:val="MyStyleChar"/>
        </w:rPr>
        <w:t xml:space="preserve"> path to a goa</w:t>
      </w:r>
      <w:r>
        <w:rPr>
          <w:rStyle w:val="MyStyleChar"/>
        </w:rPr>
        <w:t>l</w:t>
      </w:r>
      <w:r w:rsidR="00A15152">
        <w:rPr>
          <w:rStyle w:val="MyStyleChar"/>
        </w:rPr>
        <w:t xml:space="preserve">/destination. A* </w:t>
      </w:r>
      <w:r w:rsidR="00C75411">
        <w:rPr>
          <w:rStyle w:val="MyStyleChar"/>
        </w:rPr>
        <w:t>uses the lowest F Cost to choose the next node to go to &amp; repeats till it gets to the goal then returns the lowest F Cost path to be used.</w:t>
      </w:r>
    </w:p>
    <w:p w14:paraId="0281A68A" w14:textId="77777777" w:rsidR="003F6EF3" w:rsidRPr="003F6EF3" w:rsidRDefault="003F6EF3">
      <w:pPr>
        <w:rPr>
          <w:b/>
          <w:u w:val="single"/>
        </w:rPr>
      </w:pPr>
      <w:r w:rsidRPr="003F6EF3">
        <w:rPr>
          <w:b/>
          <w:u w:val="single"/>
        </w:rPr>
        <w:t>A* Terminology Definitions</w:t>
      </w:r>
    </w:p>
    <w:p w14:paraId="42DEAF3C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F Cost</w:t>
      </w:r>
      <w:r>
        <w:rPr>
          <w:b/>
        </w:rPr>
        <w:t>:</w:t>
      </w:r>
    </w:p>
    <w:p w14:paraId="73F565FD" w14:textId="0E976E87" w:rsidR="003F6EF3" w:rsidRDefault="0023304A" w:rsidP="00C754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 w:rsidRPr="0023304A">
        <w:rPr>
          <w:rStyle w:val="MyStyleChar"/>
        </w:rPr>
        <w:t>This is the cost for moving to the nod</w:t>
      </w:r>
      <w:r>
        <w:rPr>
          <w:rStyle w:val="MyStyleChar"/>
        </w:rPr>
        <w:t>e.</w:t>
      </w:r>
      <w:r w:rsidR="004B1978">
        <w:rPr>
          <w:rStyle w:val="MyStyleChar"/>
        </w:rPr>
        <w:t xml:space="preserve"> It is the g + h costs</w:t>
      </w:r>
      <w:r w:rsidR="00C75411">
        <w:rPr>
          <w:rStyle w:val="MyStyleChar"/>
        </w:rPr>
        <w:t>.</w:t>
      </w:r>
    </w:p>
    <w:p w14:paraId="2246D53F" w14:textId="7B526512" w:rsidR="00C75411" w:rsidRDefault="00C75411" w:rsidP="009F06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>
        <w:rPr>
          <w:rStyle w:val="MyStyleChar"/>
        </w:rPr>
        <w:t>g = the movement cost to move from the start to a given node that follows the generated path to get there</w:t>
      </w:r>
      <w:r w:rsidR="009F06D7">
        <w:rPr>
          <w:rStyle w:val="MyStyleChar"/>
        </w:rPr>
        <w:t>.</w:t>
      </w:r>
    </w:p>
    <w:p w14:paraId="546C1452" w14:textId="53BC5695" w:rsidR="009F06D7" w:rsidRPr="009F06D7" w:rsidRDefault="009F06D7" w:rsidP="009F06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>
        <w:rPr>
          <w:rStyle w:val="MyStyleChar"/>
        </w:rPr>
        <w:t>h = the estimated movement cost to move from a given node to the goal.</w:t>
      </w:r>
    </w:p>
    <w:p w14:paraId="28569FE9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Heuristic</w:t>
      </w:r>
      <w:r>
        <w:rPr>
          <w:b/>
        </w:rPr>
        <w:t>:</w:t>
      </w:r>
    </w:p>
    <w:p w14:paraId="4690D8CF" w14:textId="00CAAA3B" w:rsidR="00F61384" w:rsidRDefault="0023304A" w:rsidP="00CF30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620"/>
        </w:tabs>
        <w:spacing w:after="0"/>
        <w:rPr>
          <w:rStyle w:val="MyStyleChar"/>
        </w:rPr>
      </w:pPr>
      <w:r w:rsidRPr="0023304A">
        <w:rPr>
          <w:rStyle w:val="MyStyleChar"/>
        </w:rPr>
        <w:t xml:space="preserve">Is </w:t>
      </w:r>
      <w:r w:rsidR="006C4386">
        <w:rPr>
          <w:rStyle w:val="MyStyleChar"/>
        </w:rPr>
        <w:t>the estimated movement cost to move from a given node to the goal.</w:t>
      </w:r>
      <w:r w:rsidR="00E83D23">
        <w:rPr>
          <w:rStyle w:val="MyStyleChar"/>
        </w:rPr>
        <w:t xml:space="preserve"> </w:t>
      </w:r>
    </w:p>
    <w:p w14:paraId="640A668B" w14:textId="448CC577" w:rsidR="00E83D23" w:rsidRDefault="00E83D23" w:rsidP="00E83D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620"/>
        </w:tabs>
        <w:spacing w:after="0"/>
        <w:rPr>
          <w:color w:val="0000FF"/>
          <w:sz w:val="24"/>
        </w:rPr>
      </w:pPr>
      <w:r>
        <w:rPr>
          <w:color w:val="0000FF"/>
          <w:sz w:val="24"/>
        </w:rPr>
        <w:t>Euclidean Distance</w:t>
      </w:r>
      <w:r w:rsidR="00F61384">
        <w:rPr>
          <w:color w:val="0000FF"/>
          <w:sz w:val="24"/>
        </w:rPr>
        <w:t xml:space="preserve"> Example</w:t>
      </w:r>
      <w:r>
        <w:rPr>
          <w:color w:val="0000FF"/>
          <w:sz w:val="24"/>
        </w:rPr>
        <w:t xml:space="preserve">: </w:t>
      </w:r>
    </w:p>
    <w:p w14:paraId="1FE8A8FA" w14:textId="77777777" w:rsidR="00E83D23" w:rsidRDefault="00E83D23" w:rsidP="00E83D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620"/>
        </w:tabs>
        <w:spacing w:after="0"/>
        <w:rPr>
          <w:color w:val="0000FF"/>
          <w:sz w:val="24"/>
        </w:rPr>
      </w:pPr>
      <w:r w:rsidRPr="00E83D23">
        <w:rPr>
          <w:color w:val="0000FF"/>
          <w:sz w:val="24"/>
        </w:rPr>
        <w:t>h = sqrt ( (current_cell.x – goal.x)2 +</w:t>
      </w:r>
      <w:r>
        <w:rPr>
          <w:color w:val="0000FF"/>
          <w:sz w:val="24"/>
        </w:rPr>
        <w:t xml:space="preserve"> </w:t>
      </w:r>
    </w:p>
    <w:p w14:paraId="73D2AFDA" w14:textId="3F16DDC4" w:rsidR="00E83D23" w:rsidRPr="006C4386" w:rsidRDefault="00E83D23" w:rsidP="00E83D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620"/>
        </w:tabs>
        <w:spacing w:after="0"/>
        <w:rPr>
          <w:color w:val="0000FF"/>
          <w:sz w:val="24"/>
        </w:rPr>
      </w:pPr>
      <w:r>
        <w:rPr>
          <w:color w:val="0000FF"/>
          <w:sz w:val="24"/>
        </w:rPr>
        <w:t xml:space="preserve">                 </w:t>
      </w:r>
      <w:r w:rsidRPr="00E83D23">
        <w:rPr>
          <w:color w:val="0000FF"/>
          <w:sz w:val="24"/>
        </w:rPr>
        <w:t>(current_cell.y – goal.y)2 )</w:t>
      </w:r>
    </w:p>
    <w:p w14:paraId="4F991884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Priority Queue</w:t>
      </w:r>
      <w:r>
        <w:rPr>
          <w:b/>
        </w:rPr>
        <w:t>:</w:t>
      </w:r>
    </w:p>
    <w:p w14:paraId="3F4E6209" w14:textId="2EC209DB" w:rsidR="003F6EF3" w:rsidRPr="003F6EF3" w:rsidRDefault="006C4386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MyStyleChar"/>
        </w:rPr>
        <w:t>It is a queue that arranges the nodes by their priority values.</w:t>
      </w:r>
    </w:p>
    <w:p w14:paraId="3D13C431" w14:textId="77777777" w:rsidR="00660EDB" w:rsidRDefault="003F6EF3">
      <w:pPr>
        <w:rPr>
          <w:b/>
          <w:sz w:val="24"/>
        </w:rPr>
      </w:pPr>
      <w:r w:rsidRPr="003F6EF3">
        <w:rPr>
          <w:b/>
          <w:sz w:val="24"/>
        </w:rPr>
        <w:t xml:space="preserve">1.2.1 </w:t>
      </w:r>
      <w:r w:rsidR="00660EDB">
        <w:rPr>
          <w:b/>
          <w:sz w:val="24"/>
        </w:rPr>
        <w:t>Specifications and Software Analysis</w:t>
      </w:r>
    </w:p>
    <w:p w14:paraId="3A5A6C3C" w14:textId="77777777" w:rsidR="003F6EF3" w:rsidRPr="00660EDB" w:rsidRDefault="003F6EF3">
      <w:pPr>
        <w:rPr>
          <w:b/>
        </w:rPr>
      </w:pPr>
      <w:r w:rsidRPr="00660EDB">
        <w:rPr>
          <w:b/>
        </w:rPr>
        <w:t>3D Model Export Specifications</w:t>
      </w:r>
      <w:r w:rsidR="006135F3">
        <w:rPr>
          <w:b/>
        </w:rPr>
        <w:t>:</w:t>
      </w:r>
    </w:p>
    <w:p w14:paraId="39F70ADF" w14:textId="4B7E1CC3" w:rsidR="003F6EF3" w:rsidRPr="005D5FD5" w:rsidRDefault="00D91B69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rStyle w:val="MyStyleChar"/>
          <w:szCs w:val="24"/>
        </w:rPr>
        <w:t>FBX</w:t>
      </w:r>
      <w:r w:rsidRPr="005D5FD5">
        <w:rPr>
          <w:color w:val="0000FF"/>
          <w:sz w:val="24"/>
          <w:szCs w:val="24"/>
        </w:rPr>
        <w:t xml:space="preserve"> </w:t>
      </w:r>
      <w:r w:rsidRPr="005D5FD5">
        <w:rPr>
          <w:rStyle w:val="MyStyleChar"/>
          <w:szCs w:val="24"/>
        </w:rPr>
        <w:t>file format</w:t>
      </w:r>
      <w:r w:rsidR="006272B3" w:rsidRPr="005D5FD5">
        <w:rPr>
          <w:rStyle w:val="MyStyleChar"/>
          <w:szCs w:val="24"/>
        </w:rPr>
        <w:t xml:space="preserve"> &amp; for the model to have an armature.</w:t>
      </w:r>
    </w:p>
    <w:p w14:paraId="5568D504" w14:textId="77777777" w:rsidR="003F6EF3" w:rsidRPr="006135F3" w:rsidRDefault="003F6EF3">
      <w:pPr>
        <w:rPr>
          <w:b/>
        </w:rPr>
      </w:pPr>
      <w:r w:rsidRPr="006135F3">
        <w:rPr>
          <w:b/>
        </w:rPr>
        <w:t>Character Animation Specifications</w:t>
      </w:r>
      <w:r w:rsidR="006135F3">
        <w:rPr>
          <w:b/>
        </w:rPr>
        <w:t>:</w:t>
      </w:r>
    </w:p>
    <w:p w14:paraId="31C0E9A6" w14:textId="5A25BBED" w:rsidR="003F6EF3" w:rsidRPr="005D5FD5" w:rsidRDefault="006272B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The model should have an armature</w:t>
      </w:r>
      <w:r w:rsidR="00C02C82" w:rsidRPr="005D5FD5">
        <w:rPr>
          <w:color w:val="0000FF"/>
          <w:sz w:val="24"/>
          <w:szCs w:val="24"/>
        </w:rPr>
        <w:t>.</w:t>
      </w:r>
    </w:p>
    <w:p w14:paraId="50D04E0F" w14:textId="77777777" w:rsidR="003F6EF3" w:rsidRPr="006135F3" w:rsidRDefault="003F6EF3">
      <w:pPr>
        <w:rPr>
          <w:b/>
        </w:rPr>
      </w:pPr>
      <w:r w:rsidRPr="006135F3">
        <w:rPr>
          <w:b/>
        </w:rPr>
        <w:t>Animation Features, Toolsets, and Capabilities in Unity</w:t>
      </w:r>
      <w:r w:rsidR="006135F3">
        <w:rPr>
          <w:b/>
        </w:rPr>
        <w:t>:</w:t>
      </w:r>
    </w:p>
    <w:p w14:paraId="624F7D99" w14:textId="73DAC15E" w:rsidR="003F6EF3" w:rsidRPr="005D5FD5" w:rsidRDefault="00C02C82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Unity animator</w:t>
      </w:r>
      <w:r w:rsidR="00FA61E2" w:rsidRPr="005D5FD5">
        <w:rPr>
          <w:color w:val="0000FF"/>
          <w:sz w:val="24"/>
          <w:szCs w:val="24"/>
        </w:rPr>
        <w:t xml:space="preserve"> &amp; state machine</w:t>
      </w:r>
    </w:p>
    <w:p w14:paraId="1E9242DB" w14:textId="77777777" w:rsidR="003F6EF3" w:rsidRPr="00A178C0" w:rsidRDefault="00A178C0">
      <w:pPr>
        <w:rPr>
          <w:b/>
          <w:sz w:val="24"/>
        </w:rPr>
      </w:pPr>
      <w:r w:rsidRPr="00A178C0">
        <w:rPr>
          <w:b/>
          <w:sz w:val="24"/>
        </w:rPr>
        <w:t xml:space="preserve">1.2.2 Unity Scene </w:t>
      </w:r>
      <w:r w:rsidR="0068685B">
        <w:rPr>
          <w:b/>
          <w:sz w:val="24"/>
        </w:rPr>
        <w:t>Navigation</w:t>
      </w:r>
    </w:p>
    <w:p w14:paraId="6C1B9117" w14:textId="77777777" w:rsidR="003F6EF3" w:rsidRPr="00A178C0" w:rsidRDefault="00A178C0">
      <w:pPr>
        <w:rPr>
          <w:b/>
        </w:rPr>
      </w:pPr>
      <w:r w:rsidRPr="00A178C0">
        <w:rPr>
          <w:b/>
        </w:rPr>
        <w:t>Panning the viewport camera:</w:t>
      </w:r>
    </w:p>
    <w:p w14:paraId="789A0EC5" w14:textId="3D01F2DD" w:rsidR="00A178C0" w:rsidRPr="005D5FD5" w:rsidRDefault="00DA5CE9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Left &amp; right or A &amp; D to pan.</w:t>
      </w:r>
      <w:r w:rsidR="00874636" w:rsidRPr="005D5FD5">
        <w:rPr>
          <w:color w:val="0000FF"/>
          <w:sz w:val="24"/>
          <w:szCs w:val="24"/>
        </w:rPr>
        <w:t xml:space="preserve"> Left-click &amp;</w:t>
      </w:r>
      <w:r w:rsidR="00F94A49">
        <w:rPr>
          <w:color w:val="0000FF"/>
          <w:sz w:val="24"/>
          <w:szCs w:val="24"/>
        </w:rPr>
        <w:t xml:space="preserve"> </w:t>
      </w:r>
      <w:r w:rsidR="00874636" w:rsidRPr="005D5FD5">
        <w:rPr>
          <w:color w:val="0000FF"/>
          <w:sz w:val="24"/>
          <w:szCs w:val="24"/>
        </w:rPr>
        <w:t>drag work as well.</w:t>
      </w:r>
    </w:p>
    <w:p w14:paraId="49359FAA" w14:textId="77777777" w:rsidR="00A178C0" w:rsidRPr="00A178C0" w:rsidRDefault="00A178C0">
      <w:pPr>
        <w:rPr>
          <w:b/>
        </w:rPr>
      </w:pPr>
      <w:r w:rsidRPr="00A178C0">
        <w:rPr>
          <w:b/>
        </w:rPr>
        <w:t>Zooming the viewport camera</w:t>
      </w:r>
      <w:r>
        <w:rPr>
          <w:b/>
        </w:rPr>
        <w:t xml:space="preserve"> in/out</w:t>
      </w:r>
      <w:r w:rsidRPr="00A178C0">
        <w:rPr>
          <w:b/>
        </w:rPr>
        <w:t>:</w:t>
      </w:r>
    </w:p>
    <w:p w14:paraId="293B1F97" w14:textId="560C5C55" w:rsidR="003F6EF3" w:rsidRPr="005D5FD5" w:rsidRDefault="00DA5CE9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lastRenderedPageBreak/>
        <w:t>Mouse Scroll wheel</w:t>
      </w:r>
      <w:r w:rsidR="00874636" w:rsidRPr="005D5FD5">
        <w:rPr>
          <w:color w:val="0000FF"/>
          <w:sz w:val="24"/>
          <w:szCs w:val="24"/>
        </w:rPr>
        <w:t xml:space="preserve"> or Alt &amp; right-click</w:t>
      </w:r>
    </w:p>
    <w:p w14:paraId="5C37ADBC" w14:textId="77777777" w:rsidR="003F6EF3" w:rsidRPr="00A178C0" w:rsidRDefault="00A178C0">
      <w:pPr>
        <w:rPr>
          <w:b/>
        </w:rPr>
      </w:pPr>
      <w:r w:rsidRPr="00A178C0">
        <w:rPr>
          <w:b/>
        </w:rPr>
        <w:t>Rotating the viewport camera:</w:t>
      </w:r>
    </w:p>
    <w:p w14:paraId="5F10E2E1" w14:textId="5A4C7CA6" w:rsidR="003F6EF3" w:rsidRPr="005D5FD5" w:rsidRDefault="00874636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Right-click &amp; drag.</w:t>
      </w:r>
    </w:p>
    <w:p w14:paraId="25DCCCEC" w14:textId="77777777" w:rsidR="003F6EF3" w:rsidRPr="0068685B" w:rsidRDefault="0068685B">
      <w:pPr>
        <w:rPr>
          <w:b/>
          <w:sz w:val="24"/>
        </w:rPr>
      </w:pPr>
      <w:r w:rsidRPr="0068685B">
        <w:rPr>
          <w:b/>
          <w:sz w:val="24"/>
        </w:rPr>
        <w:t>1.2.3 Enhancing Workflow in Unity</w:t>
      </w:r>
    </w:p>
    <w:p w14:paraId="22AE44E4" w14:textId="77777777" w:rsidR="0068685B" w:rsidRPr="0068685B" w:rsidRDefault="0068685B">
      <w:pPr>
        <w:rPr>
          <w:b/>
        </w:rPr>
      </w:pPr>
      <w:r>
        <w:rPr>
          <w:b/>
        </w:rPr>
        <w:t>Keyboard Hotkey/Shortcut Procedures</w:t>
      </w:r>
      <w:r w:rsidRPr="0068685B">
        <w:rPr>
          <w:b/>
        </w:rPr>
        <w:t>:</w:t>
      </w:r>
    </w:p>
    <w:p w14:paraId="1295996D" w14:textId="3901E2BE" w:rsidR="0068685B" w:rsidRPr="00904A87" w:rsidRDefault="007C0EFA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904A87">
        <w:rPr>
          <w:color w:val="0000FF"/>
          <w:sz w:val="24"/>
          <w:szCs w:val="24"/>
        </w:rPr>
        <w:t>E for Rotate Tool, R for Scale Tool, Ctrl+Z for Undo</w:t>
      </w:r>
    </w:p>
    <w:p w14:paraId="102B9FBA" w14:textId="77777777" w:rsidR="0068685B" w:rsidRPr="0068685B" w:rsidRDefault="0068685B">
      <w:pPr>
        <w:rPr>
          <w:b/>
        </w:rPr>
      </w:pPr>
      <w:r w:rsidRPr="0068685B">
        <w:rPr>
          <w:b/>
        </w:rPr>
        <w:t>Navigational Input Procedure:</w:t>
      </w:r>
    </w:p>
    <w:p w14:paraId="749B4DBA" w14:textId="56CC7BE4" w:rsidR="0068685B" w:rsidRPr="005D5FD5" w:rsidRDefault="00EC1D74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W,A,S,D,Q,E to move in 3D viewport. Arrow keys for menus.</w:t>
      </w:r>
    </w:p>
    <w:p w14:paraId="0501CA64" w14:textId="77777777" w:rsidR="0068685B" w:rsidRPr="00173984" w:rsidRDefault="000F54DF">
      <w:pPr>
        <w:rPr>
          <w:b/>
          <w:sz w:val="24"/>
        </w:rPr>
      </w:pPr>
      <w:r w:rsidRPr="00173984">
        <w:rPr>
          <w:b/>
          <w:sz w:val="24"/>
        </w:rPr>
        <w:t>1.3.1</w:t>
      </w:r>
      <w:r w:rsidR="00173984" w:rsidRPr="00173984">
        <w:rPr>
          <w:b/>
          <w:sz w:val="24"/>
        </w:rPr>
        <w:t xml:space="preserve"> HCI Device Integration Research</w:t>
      </w:r>
    </w:p>
    <w:p w14:paraId="30BE0E82" w14:textId="1965FD00" w:rsidR="00173984" w:rsidRPr="0033748F" w:rsidRDefault="0033748F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 xml:space="preserve">You would need to know </w:t>
      </w:r>
      <w:r w:rsidR="00613F4A">
        <w:rPr>
          <w:color w:val="0000FF"/>
          <w:sz w:val="24"/>
          <w:szCs w:val="24"/>
        </w:rPr>
        <w:t>the controller mapping.</w:t>
      </w:r>
    </w:p>
    <w:p w14:paraId="063F6334" w14:textId="77777777" w:rsidR="00173984" w:rsidRPr="00173984" w:rsidRDefault="00173984">
      <w:pPr>
        <w:rPr>
          <w:b/>
        </w:rPr>
      </w:pPr>
      <w:r w:rsidRPr="00173984">
        <w:rPr>
          <w:b/>
        </w:rPr>
        <w:t>Potential HCI Devices</w:t>
      </w:r>
      <w:r>
        <w:rPr>
          <w:b/>
        </w:rPr>
        <w:t>:</w:t>
      </w:r>
    </w:p>
    <w:p w14:paraId="48CD6A6D" w14:textId="51D4FA6C" w:rsidR="00173984" w:rsidRPr="005D5FD5" w:rsidRDefault="00EC1D7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 xml:space="preserve">Mouse &amp; Keyboard, Xbox </w:t>
      </w:r>
      <w:r w:rsidR="0051650E" w:rsidRPr="005D5FD5">
        <w:rPr>
          <w:color w:val="0000FF"/>
          <w:sz w:val="24"/>
          <w:szCs w:val="24"/>
        </w:rPr>
        <w:t>C</w:t>
      </w:r>
      <w:r w:rsidRPr="005D5FD5">
        <w:rPr>
          <w:color w:val="0000FF"/>
          <w:sz w:val="24"/>
          <w:szCs w:val="24"/>
        </w:rPr>
        <w:t xml:space="preserve">ontroller, </w:t>
      </w:r>
      <w:r w:rsidR="0051650E" w:rsidRPr="005D5FD5">
        <w:rPr>
          <w:color w:val="0000FF"/>
          <w:sz w:val="24"/>
          <w:szCs w:val="24"/>
        </w:rPr>
        <w:t>PlayStation</w:t>
      </w:r>
      <w:r w:rsidRPr="005D5FD5">
        <w:rPr>
          <w:color w:val="0000FF"/>
          <w:sz w:val="24"/>
          <w:szCs w:val="24"/>
        </w:rPr>
        <w:t xml:space="preserve"> Controller</w:t>
      </w:r>
    </w:p>
    <w:p w14:paraId="0B78BBB5" w14:textId="77777777" w:rsidR="000F54DF" w:rsidRPr="00173984" w:rsidRDefault="00173984">
      <w:pPr>
        <w:rPr>
          <w:b/>
        </w:rPr>
      </w:pPr>
      <w:r>
        <w:rPr>
          <w:b/>
        </w:rPr>
        <w:t xml:space="preserve">Selected </w:t>
      </w:r>
      <w:r w:rsidRPr="00173984">
        <w:rPr>
          <w:b/>
        </w:rPr>
        <w:t>HCI Devices</w:t>
      </w:r>
      <w:r>
        <w:rPr>
          <w:b/>
        </w:rPr>
        <w:t xml:space="preserve"> and Associated Control Schemes:</w:t>
      </w:r>
    </w:p>
    <w:p w14:paraId="31C5B5A5" w14:textId="38C891E4" w:rsidR="0068685B" w:rsidRPr="005D5FD5" w:rsidRDefault="005D5FD5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Xbox Controller, Mouse &amp; Keyboard</w:t>
      </w:r>
    </w:p>
    <w:p w14:paraId="08D638D6" w14:textId="77777777" w:rsidR="0068685B" w:rsidRPr="00B60C97" w:rsidRDefault="00B60C97">
      <w:pPr>
        <w:rPr>
          <w:b/>
          <w:sz w:val="24"/>
        </w:rPr>
      </w:pPr>
      <w:r w:rsidRPr="00704B55">
        <w:rPr>
          <w:b/>
          <w:sz w:val="24"/>
          <w:highlight w:val="cyan"/>
        </w:rPr>
        <w:t>1.3.2 Planned HCI Integration</w:t>
      </w:r>
    </w:p>
    <w:p w14:paraId="1D4F1E92" w14:textId="77777777" w:rsidR="00B60C97" w:rsidRPr="00B60C97" w:rsidRDefault="00B60C97">
      <w:pPr>
        <w:rPr>
          <w:b/>
        </w:rPr>
      </w:pPr>
      <w:r w:rsidRPr="00B60C97">
        <w:rPr>
          <w:b/>
        </w:rPr>
        <w:t>C# Event System Summary</w:t>
      </w:r>
      <w:r>
        <w:rPr>
          <w:b/>
        </w:rPr>
        <w:t>:</w:t>
      </w:r>
    </w:p>
    <w:p w14:paraId="743DA1AF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C0C3A01" wp14:editId="31C46D05">
                <wp:simplePos x="0" y="0"/>
                <wp:positionH relativeFrom="column">
                  <wp:posOffset>2254250</wp:posOffset>
                </wp:positionH>
                <wp:positionV relativeFrom="paragraph">
                  <wp:posOffset>362585</wp:posOffset>
                </wp:positionV>
                <wp:extent cx="661035" cy="2910205"/>
                <wp:effectExtent l="0" t="76835" r="0" b="786130"/>
                <wp:wrapNone/>
                <wp:docPr id="1091534295" name="Connector: Curved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rot="5400000" flipH="1" flipV="1">
                          <a:off x="0" y="0"/>
                          <a:ext cx="661035" cy="2910205"/>
                        </a:xfrm>
                        <a:prstGeom prst="curvedConnector4">
                          <a:avLst>
                            <a:gd name="adj1" fmla="val -113585"/>
                            <a:gd name="adj2" fmla="val 6898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D657AFC" id="_x0000_t39" coordsize="21600,21600" o:spt="39" o:oned="t" path="m,c@0,0@1@6@1@5@1@7@3@8@2@8@4@8,21600@9,21600,21600e" filled="f">
                <v:formulas>
                  <v:f eqn="mid #0 0"/>
                  <v:f eqn="val #0"/>
                  <v:f eqn="mid #0 21600"/>
                  <v:f eqn="mid #0 @2"/>
                  <v:f eqn="mid @2 21600"/>
                  <v:f eqn="mid #1 0"/>
                  <v:f eqn="mid @5 0"/>
                  <v:f eqn="mid #1 @5"/>
                  <v:f eqn="val #1"/>
                  <v:f eqn="mid #1 21600"/>
                </v:formulas>
                <v:path arrowok="t" fillok="f" o:connecttype="none"/>
                <v:handles>
                  <v:h position="#0,@5"/>
                  <v:h position="@2,#1"/>
                </v:handles>
                <o:lock v:ext="edit" shapetype="t"/>
              </v:shapetype>
              <v:shape id="Connector: Curved 29" o:spid="_x0000_s1026" type="#_x0000_t39" style="position:absolute;margin-left:177.5pt;margin-top:28.55pt;width:52.05pt;height:229.15pt;rotation:90;flip:x y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" adj="-24534,14901" strokecolor="#f68c36 [3049]">
                <v:stroke endarrow="block"/>
                <o:lock v:ext="edit" shapetype="f"/>
              </v:shape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1AEAA65" wp14:editId="36F00A35">
                <wp:simplePos x="0" y="0"/>
                <wp:positionH relativeFrom="column">
                  <wp:posOffset>2030095</wp:posOffset>
                </wp:positionH>
                <wp:positionV relativeFrom="paragraph">
                  <wp:posOffset>1967865</wp:posOffset>
                </wp:positionV>
                <wp:extent cx="2010410" cy="0"/>
                <wp:effectExtent l="38100" t="76200" r="0" b="95250"/>
                <wp:wrapNone/>
                <wp:docPr id="535763245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1041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10E53D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159.85pt;margin-top:154.95pt;width:158.3pt;height:0;flip:x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" strokecolor="#4579b8 [3044]">
                <v:stroke endarrow="block"/>
              </v:shape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099A6CE" wp14:editId="237E14C8">
                <wp:simplePos x="0" y="0"/>
                <wp:positionH relativeFrom="column">
                  <wp:posOffset>2210435</wp:posOffset>
                </wp:positionH>
                <wp:positionV relativeFrom="paragraph">
                  <wp:posOffset>1410335</wp:posOffset>
                </wp:positionV>
                <wp:extent cx="1110615" cy="129540"/>
                <wp:effectExtent l="0" t="0" r="51435" b="80010"/>
                <wp:wrapNone/>
                <wp:docPr id="538378405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110615" cy="12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A7E14F" id="Straight Arrow Connector 9" o:spid="_x0000_s1026" type="#_x0000_t32" style="position:absolute;margin-left:174.05pt;margin-top:111.05pt;width:87.45pt;height:10.2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" strokecolor="#bc4542 [3045]">
                <v:stroke endarrow="block"/>
                <o:lock v:ext="edit" shapetype="f"/>
              </v:shape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A6462B0" wp14:editId="370DB24D">
                <wp:simplePos x="0" y="0"/>
                <wp:positionH relativeFrom="column">
                  <wp:posOffset>4041140</wp:posOffset>
                </wp:positionH>
                <wp:positionV relativeFrom="paragraph">
                  <wp:posOffset>1711960</wp:posOffset>
                </wp:positionV>
                <wp:extent cx="1079500" cy="359410"/>
                <wp:effectExtent l="0" t="0" r="25400" b="21590"/>
                <wp:wrapNone/>
                <wp:docPr id="967990690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CF695F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Even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6A6462B0" id="Rectangle 7" o:spid="_x0000_s1026" style="position:absolute;margin-left:318.2pt;margin-top:134.8pt;width:85pt;height:28.3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" fillcolor="#fbcaa2 [1625]" strokecolor="#f68c36 [3049]">
                <v:fill color2="#fdefe3 [505]" rotate="t" angle="180" colors="0 #ffbe86;22938f #ffd0aa;1 #ffebdb" focus="100%" type="gradient"/>
                <v:shadow on="t" color="black" opacity="24903f" origin=",.5" offset="0,.55556mm"/>
                <v:textbox>
                  <w:txbxContent>
                    <w:p w14:paraId="51CF695F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  <w:t>Event</w:t>
                      </w:r>
                    </w:p>
                  </w:txbxContent>
                </v:textbox>
              </v:rect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2C85464" wp14:editId="69067043">
                <wp:simplePos x="0" y="0"/>
                <wp:positionH relativeFrom="column">
                  <wp:posOffset>4041140</wp:posOffset>
                </wp:positionH>
                <wp:positionV relativeFrom="paragraph">
                  <wp:posOffset>1230630</wp:posOffset>
                </wp:positionV>
                <wp:extent cx="1079500" cy="359410"/>
                <wp:effectExtent l="0" t="0" r="25400" b="21590"/>
                <wp:wrapNone/>
                <wp:docPr id="2122763679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0A4638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Delegat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12C85464" id="Rectangle 6" o:spid="_x0000_s1027" style="position:absolute;margin-left:318.2pt;margin-top:96.9pt;width:85pt;height:28.3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  <v:textbox>
                  <w:txbxContent>
                    <w:p w14:paraId="1D0A4638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  <w:t>Delegate</w:t>
                      </w:r>
                    </w:p>
                  </w:txbxContent>
                </v:textbox>
              </v:rect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5480C0D" wp14:editId="005C1E63">
                <wp:simplePos x="0" y="0"/>
                <wp:positionH relativeFrom="column">
                  <wp:posOffset>229870</wp:posOffset>
                </wp:positionH>
                <wp:positionV relativeFrom="paragraph">
                  <wp:posOffset>1711960</wp:posOffset>
                </wp:positionV>
                <wp:extent cx="1799590" cy="359410"/>
                <wp:effectExtent l="0" t="0" r="10160" b="21590"/>
                <wp:wrapNone/>
                <wp:docPr id="175377077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9590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349901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Event Handler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65480C0D" id="Rectangle 5" o:spid="_x0000_s1028" style="position:absolute;margin-left:18.1pt;margin-top:134.8pt;width:141.7pt;height:28.3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" fillcolor="#dfa7a6 [1621]" strokecolor="#bc4542 [3045]">
                <v:fill color2="#f5e4e4 [501]" rotate="t" angle="180" colors="0 #ffa2a1;22938f #ffbebd;1 #ffe5e5" focus="100%" type="gradient"/>
                <v:shadow on="t" color="black" opacity="24903f" origin=",.5" offset="0,.55556mm"/>
                <v:textbox>
                  <w:txbxContent>
                    <w:p w14:paraId="2E349901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  <w:t>Event Handler</w:t>
                      </w:r>
                    </w:p>
                  </w:txbxContent>
                </v:textbox>
              </v:rect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15C72C1" wp14:editId="2DDC880D">
                <wp:simplePos x="0" y="0"/>
                <wp:positionH relativeFrom="column">
                  <wp:posOffset>50165</wp:posOffset>
                </wp:positionH>
                <wp:positionV relativeFrom="paragraph">
                  <wp:posOffset>1230630</wp:posOffset>
                </wp:positionV>
                <wp:extent cx="2159635" cy="359410"/>
                <wp:effectExtent l="0" t="0" r="12065" b="21590"/>
                <wp:wrapNone/>
                <wp:docPr id="78040402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635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DE79DB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Subscribe: Event += Event_Handler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515C72C1" id="Rectangle 4" o:spid="_x0000_s1029" style="position:absolute;margin-left:3.95pt;margin-top:96.9pt;width:170.05pt;height:28.3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14:paraId="32DE79DB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20"/>
                          <w:szCs w:val="20"/>
                          <w:lang w:val="en-US"/>
                        </w:rPr>
                        <w:t>Subscribe: Event += Event_Handler</w:t>
                      </w:r>
                    </w:p>
                  </w:txbxContent>
                </v:textbox>
              </v:rect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B250347" wp14:editId="73A5773E">
                <wp:simplePos x="0" y="0"/>
                <wp:positionH relativeFrom="column">
                  <wp:posOffset>-129540</wp:posOffset>
                </wp:positionH>
                <wp:positionV relativeFrom="paragraph">
                  <wp:posOffset>820420</wp:posOffset>
                </wp:positionV>
                <wp:extent cx="2519680" cy="1439545"/>
                <wp:effectExtent l="0" t="0" r="13970" b="27305"/>
                <wp:wrapNone/>
                <wp:docPr id="49381447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9680" cy="143954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F58CC5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Subscriber</w:t>
                            </w:r>
                          </w:p>
                        </w:txbxContent>
                      </wps:txbx>
                      <wps:bodyPr rtlCol="0" anchor="t"/>
                    </wps:wsp>
                  </a:graphicData>
                </a:graphic>
              </wp:anchor>
            </w:drawing>
          </mc:Choice>
          <mc:Fallback>
            <w:pict>
              <v:rect w14:anchorId="5B250347" id="Rectangle 3" o:spid="_x0000_s1030" style="position:absolute;margin-left:-10.2pt;margin-top:64.6pt;width:198.4pt;height:113.3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1BF58CC5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  <w:t>Subscriber</w:t>
                      </w:r>
                    </w:p>
                  </w:txbxContent>
                </v:textbox>
              </v:rect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2E5F578" wp14:editId="55492F39">
                <wp:simplePos x="0" y="0"/>
                <wp:positionH relativeFrom="column">
                  <wp:posOffset>3321050</wp:posOffset>
                </wp:positionH>
                <wp:positionV relativeFrom="paragraph">
                  <wp:posOffset>820420</wp:posOffset>
                </wp:positionV>
                <wp:extent cx="2519680" cy="1439545"/>
                <wp:effectExtent l="0" t="0" r="13970" b="27305"/>
                <wp:wrapNone/>
                <wp:docPr id="211565561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9680" cy="143954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61C9C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Publisher</w:t>
                            </w:r>
                          </w:p>
                        </w:txbxContent>
                      </wps:txbx>
                      <wps:bodyPr rtlCol="0" anchor="t"/>
                    </wps:wsp>
                  </a:graphicData>
                </a:graphic>
              </wp:anchor>
            </w:drawing>
          </mc:Choice>
          <mc:Fallback>
            <w:pict>
              <v:rect w14:anchorId="12E5F578" id="Rectangle 1" o:spid="_x0000_s1031" style="position:absolute;margin-left:261.5pt;margin-top:64.6pt;width:198.4pt;height:113.3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14:paraId="36261C9C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  <w:t>Publisher</w:t>
                      </w:r>
                    </w:p>
                  </w:txbxContent>
                </v:textbox>
              </v:rect>
            </w:pict>
          </mc:Fallback>
        </mc:AlternateContent>
      </w:r>
      <w:r w:rsidRPr="009E3274">
        <w:rPr>
          <w:rStyle w:val="MyStyleChar"/>
        </w:rPr>
        <w:t>It is to handle methods</w:t>
      </w:r>
      <w:r>
        <w:rPr>
          <w:rStyle w:val="MyStyleChar"/>
        </w:rPr>
        <w:t xml:space="preserve"> or delegates</w:t>
      </w:r>
      <w:r w:rsidRPr="009E3274">
        <w:rPr>
          <w:rStyle w:val="MyStyleChar"/>
        </w:rPr>
        <w:t xml:space="preserve"> within the even</w:t>
      </w:r>
      <w:r>
        <w:rPr>
          <w:rStyle w:val="MyStyleChar"/>
        </w:rPr>
        <w:t>t. In C# events are encapsulated delegates, which means it is dependent on the delegate that it encapsulates. The class that raises the event is called a Publisher, &amp; the class that receives the notification is called a Subscriber. A single event can have multiple subscribers.</w:t>
      </w:r>
    </w:p>
    <w:p w14:paraId="7B70BD84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</w:p>
    <w:p w14:paraId="2F237667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DC24FFF" wp14:editId="57972385">
                <wp:simplePos x="0" y="0"/>
                <wp:positionH relativeFrom="column">
                  <wp:posOffset>2331720</wp:posOffset>
                </wp:positionH>
                <wp:positionV relativeFrom="paragraph">
                  <wp:posOffset>10161</wp:posOffset>
                </wp:positionV>
                <wp:extent cx="1076960" cy="243840"/>
                <wp:effectExtent l="0" t="0" r="0" b="0"/>
                <wp:wrapNone/>
                <wp:docPr id="35" name="TextBox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E00CA05-C852-98D2-07C8-EA6F15AD4D9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960" cy="2438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F246B9A" w14:textId="77777777" w:rsidR="00D42C27" w:rsidRDefault="00D42C27" w:rsidP="00D42C27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Subscribe Event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C24FFF" id="_x0000_t202" coordsize="21600,21600" o:spt="202" path="m,l,21600r21600,l21600,xe">
                <v:stroke joinstyle="miter"/>
                <v:path gradientshapeok="t" o:connecttype="rect"/>
              </v:shapetype>
              <v:shape id="TextBox 34" o:spid="_x0000_s1032" type="#_x0000_t202" style="position:absolute;margin-left:183.6pt;margin-top:.8pt;width:84.8pt;height:19.2pt;z-index:251729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" filled="f" stroked="f">
                <v:textbox>
                  <w:txbxContent>
                    <w:p w14:paraId="6F246B9A" w14:textId="77777777" w:rsidR="00D42C27" w:rsidRDefault="00D42C27" w:rsidP="00D42C27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Subscribe Events</w:t>
                      </w:r>
                    </w:p>
                  </w:txbxContent>
                </v:textbox>
              </v:shape>
            </w:pict>
          </mc:Fallback>
        </mc:AlternateContent>
      </w:r>
    </w:p>
    <w:p w14:paraId="7E821439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92A74CE" wp14:editId="5C3A82D3">
                <wp:simplePos x="0" y="0"/>
                <wp:positionH relativeFrom="column">
                  <wp:posOffset>2438400</wp:posOffset>
                </wp:positionH>
                <wp:positionV relativeFrom="paragraph">
                  <wp:posOffset>241301</wp:posOffset>
                </wp:positionV>
                <wp:extent cx="822960" cy="274320"/>
                <wp:effectExtent l="0" t="0" r="0" b="0"/>
                <wp:wrapNone/>
                <wp:docPr id="41" name="TextBox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30009E-20B8-045D-046D-1F6DD86EE64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2743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340F877" w14:textId="77777777" w:rsidR="00D42C27" w:rsidRDefault="00D42C27" w:rsidP="00D42C27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Fires Event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A74CE" id="TextBox 40" o:spid="_x0000_s1033" type="#_x0000_t202" style="position:absolute;margin-left:192pt;margin-top:19pt;width:64.8pt;height:21.6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" filled="f" stroked="f">
                <v:textbox>
                  <w:txbxContent>
                    <w:p w14:paraId="6340F877" w14:textId="77777777" w:rsidR="00D42C27" w:rsidRDefault="00D42C27" w:rsidP="00D42C27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Fires Events</w:t>
                      </w:r>
                    </w:p>
                  </w:txbxContent>
                </v:textbox>
              </v:shape>
            </w:pict>
          </mc:Fallback>
        </mc:AlternateContent>
      </w:r>
    </w:p>
    <w:p w14:paraId="5F4EC17F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</w:p>
    <w:p w14:paraId="6B620977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835C55D" wp14:editId="4BB9CCDE">
                <wp:simplePos x="0" y="0"/>
                <wp:positionH relativeFrom="column">
                  <wp:posOffset>1562100</wp:posOffset>
                </wp:positionH>
                <wp:positionV relativeFrom="paragraph">
                  <wp:posOffset>109220</wp:posOffset>
                </wp:positionV>
                <wp:extent cx="1417320" cy="601980"/>
                <wp:effectExtent l="0" t="0" r="0" b="0"/>
                <wp:wrapNone/>
                <wp:docPr id="42" name="TextBox 4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A29E1EB-75FE-452C-4580-44DFE2BA3D7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7320" cy="6019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88E172" w14:textId="77777777" w:rsidR="00D42C27" w:rsidRDefault="00D42C27" w:rsidP="00D42C27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Event handler signature must match with event delegate signature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5C55D" id="TextBox 41" o:spid="_x0000_s1034" type="#_x0000_t202" style="position:absolute;margin-left:123pt;margin-top:8.6pt;width:111.6pt;height:47.4pt;z-index:251731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" filled="f" stroked="f">
                <v:textbox>
                  <w:txbxContent>
                    <w:p w14:paraId="4E88E172" w14:textId="77777777" w:rsidR="00D42C27" w:rsidRDefault="00D42C27" w:rsidP="00D42C27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Event handler signature must match with event delegate signature</w:t>
                      </w:r>
                    </w:p>
                  </w:txbxContent>
                </v:textbox>
              </v:shape>
            </w:pict>
          </mc:Fallback>
        </mc:AlternateContent>
      </w:r>
    </w:p>
    <w:p w14:paraId="2B11FC63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</w:p>
    <w:p w14:paraId="0C41A590" w14:textId="77777777" w:rsidR="00D42C27" w:rsidRDefault="00D42C27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</w:p>
    <w:p w14:paraId="51820C34" w14:textId="5C96477E" w:rsidR="008245CD" w:rsidRPr="008245CD" w:rsidRDefault="00D16595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 w:rsidRPr="00A21E87">
        <w:rPr>
          <w:rStyle w:val="MyStyleChar"/>
        </w:rPr>
        <w:lastRenderedPageBreak/>
        <w:t xml:space="preserve">C# Event </w:t>
      </w:r>
      <w:r w:rsidR="006B43E6" w:rsidRPr="00A21E87">
        <w:rPr>
          <w:rStyle w:val="MyStyleChar"/>
        </w:rPr>
        <w:t>system</w:t>
      </w:r>
      <w:r w:rsidR="00920802" w:rsidRPr="00A21E87">
        <w:rPr>
          <w:rStyle w:val="MyStyleChar"/>
        </w:rPr>
        <w:t xml:space="preserve"> will be used to determine what state the AI will be in:</w:t>
      </w:r>
      <w:r w:rsidR="00920802" w:rsidRPr="00A21E87">
        <w:rPr>
          <w:rStyle w:val="MyStyleChar"/>
        </w:rPr>
        <w:br/>
        <w:t>W</w:t>
      </w:r>
      <w:r w:rsidR="00D91B69">
        <w:rPr>
          <w:rStyle w:val="MyStyleChar"/>
        </w:rPr>
        <w:t>o</w:t>
      </w:r>
      <w:r w:rsidR="00920802" w:rsidRPr="00A21E87">
        <w:rPr>
          <w:rStyle w:val="MyStyleChar"/>
        </w:rPr>
        <w:t xml:space="preserve">nder (is moving &amp; not chasing </w:t>
      </w:r>
      <w:r w:rsidR="00D72C37">
        <w:rPr>
          <w:rStyle w:val="MyStyleChar"/>
        </w:rPr>
        <w:t xml:space="preserve">the </w:t>
      </w:r>
      <w:r w:rsidR="00920802" w:rsidRPr="00A21E87">
        <w:rPr>
          <w:rStyle w:val="MyStyleChar"/>
        </w:rPr>
        <w:t>player)</w:t>
      </w:r>
      <w:r w:rsidR="00920802" w:rsidRPr="00A21E87">
        <w:rPr>
          <w:rStyle w:val="MyStyleChar"/>
        </w:rPr>
        <w:br/>
        <w:t xml:space="preserve">Chase (Player is in </w:t>
      </w:r>
      <w:r w:rsidR="00D91B69">
        <w:rPr>
          <w:rStyle w:val="MyStyleChar"/>
        </w:rPr>
        <w:t xml:space="preserve">the </w:t>
      </w:r>
      <w:r w:rsidR="00920802" w:rsidRPr="00A21E87">
        <w:rPr>
          <w:rStyle w:val="MyStyleChar"/>
        </w:rPr>
        <w:t>detection area)</w:t>
      </w:r>
      <w:r w:rsidR="00920802" w:rsidRPr="00A21E87">
        <w:rPr>
          <w:rStyle w:val="MyStyleChar"/>
        </w:rPr>
        <w:br/>
        <w:t>Idle (is not moving &amp; not chasing player)</w:t>
      </w:r>
      <w:r w:rsidR="00920802" w:rsidRPr="00A21E87">
        <w:rPr>
          <w:rStyle w:val="MyStyleChar"/>
        </w:rPr>
        <w:br/>
        <w:t>Stun (Player interacted with m</w:t>
      </w:r>
      <w:r w:rsidR="00A21E87">
        <w:rPr>
          <w:rStyle w:val="MyStyleChar"/>
        </w:rPr>
        <w:t>e)</w:t>
      </w:r>
      <w:r w:rsidR="008245CD">
        <w:rPr>
          <w:rStyle w:val="MyStyleChar"/>
        </w:rPr>
        <w:br/>
        <w:t>Force Chase (Player has all objectives)</w:t>
      </w:r>
    </w:p>
    <w:p w14:paraId="674047DF" w14:textId="77777777" w:rsidR="0068685B" w:rsidRPr="00B60C97" w:rsidRDefault="00B60C97">
      <w:pPr>
        <w:rPr>
          <w:b/>
        </w:rPr>
      </w:pPr>
      <w:r w:rsidRPr="00B60C97">
        <w:rPr>
          <w:b/>
        </w:rPr>
        <w:t>Unity GUI Library Review</w:t>
      </w:r>
      <w:r w:rsidR="009D3C06">
        <w:rPr>
          <w:b/>
        </w:rPr>
        <w:t>s</w:t>
      </w:r>
      <w:r>
        <w:rPr>
          <w:b/>
        </w:rPr>
        <w:t>:</w:t>
      </w:r>
    </w:p>
    <w:p w14:paraId="59EF9E40" w14:textId="77777777" w:rsidR="00462D4F" w:rsidRDefault="00462D4F" w:rsidP="00462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>uGUI (Unity UI) is an in-game UI &amp; IMGUI</w:t>
      </w:r>
      <w:r>
        <w:rPr>
          <w:rStyle w:val="MyStyleChar"/>
        </w:rPr>
        <w:t xml:space="preserve"> (Immediate Mode GUI)</w:t>
      </w:r>
      <w:r w:rsidRPr="007F4031">
        <w:rPr>
          <w:rStyle w:val="MyStyleChar"/>
        </w:rPr>
        <w:t xml:space="preserve"> is for the Unity edito</w:t>
      </w:r>
      <w:r>
        <w:rPr>
          <w:rStyle w:val="MyStyleChar"/>
        </w:rPr>
        <w:t>r.</w:t>
      </w:r>
    </w:p>
    <w:p w14:paraId="5896DFC8" w14:textId="77777777" w:rsidR="00462D4F" w:rsidRDefault="00462D4F" w:rsidP="00462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is for Technical Artists because it is </w:t>
      </w:r>
      <w:r>
        <w:rPr>
          <w:rStyle w:val="MyStyleChar"/>
        </w:rPr>
        <w:t xml:space="preserve">an </w:t>
      </w:r>
      <w:r w:rsidRPr="007F4031">
        <w:rPr>
          <w:rStyle w:val="MyStyleChar"/>
        </w:rPr>
        <w:t>object-based UI syste</w:t>
      </w:r>
      <w:r>
        <w:rPr>
          <w:rStyle w:val="MyStyleChar"/>
        </w:rPr>
        <w:t>m.</w:t>
      </w:r>
    </w:p>
    <w:p w14:paraId="2F13D007" w14:textId="77777777" w:rsidR="00462D4F" w:rsidRDefault="00462D4F" w:rsidP="00462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 w:rsidRPr="007F4031">
        <w:rPr>
          <w:rStyle w:val="MyStyleChar"/>
        </w:rPr>
        <w:t>IMGUI is for Programmers as its main focu</w:t>
      </w:r>
      <w:r>
        <w:rPr>
          <w:rStyle w:val="MyStyleChar"/>
        </w:rPr>
        <w:t>s.</w:t>
      </w:r>
    </w:p>
    <w:p w14:paraId="26206440" w14:textId="77777777" w:rsidR="00462D4F" w:rsidRDefault="00462D4F" w:rsidP="00462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MyStyleChar"/>
        </w:rPr>
        <w:t xml:space="preserve">Reference: </w:t>
      </w:r>
      <w:r w:rsidRPr="004B2C36">
        <w:rPr>
          <w:rStyle w:val="MyStyleChar"/>
        </w:rPr>
        <w:t>https://docs.unity3d.com/Manual/UI-system-compare.html</w:t>
      </w:r>
    </w:p>
    <w:p w14:paraId="5CFEB5ED" w14:textId="77777777" w:rsidR="00FB3009" w:rsidRPr="006E0835" w:rsidRDefault="004A6F5E" w:rsidP="00FB3009">
      <w:pPr>
        <w:rPr>
          <w:b/>
          <w:sz w:val="24"/>
        </w:rPr>
      </w:pPr>
      <w:r w:rsidRPr="006E0835">
        <w:rPr>
          <w:b/>
          <w:sz w:val="24"/>
        </w:rPr>
        <w:t>1.3.3 UI Widget Example Overviews</w:t>
      </w:r>
    </w:p>
    <w:p w14:paraId="1043D51D" w14:textId="77777777" w:rsidR="00D6307A" w:rsidRDefault="00490F1B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90F1B">
        <w:rPr>
          <w:rStyle w:val="MyStyleChar"/>
        </w:rPr>
        <w:t>Crosshair</w:t>
      </w:r>
      <w:r w:rsidR="0010701D" w:rsidRPr="00490F1B">
        <w:rPr>
          <w:rStyle w:val="MyStyleChar"/>
        </w:rPr>
        <w:t xml:space="preserve"> examples</w:t>
      </w:r>
      <w:r>
        <w:t xml:space="preserve"> </w:t>
      </w:r>
      <w:r>
        <w:rPr>
          <w:noProof/>
        </w:rPr>
        <w:drawing>
          <wp:inline distT="0" distB="0" distL="0" distR="0" wp14:anchorId="0E3C14B0" wp14:editId="68C77728">
            <wp:extent cx="4800600" cy="3200223"/>
            <wp:effectExtent l="0" t="0" r="0" b="635"/>
            <wp:docPr id="30945732" name="Picture 1" descr="Target crosshair icons (1202554)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45732" name="Picture 1" descr="Target crosshair icons (1202554)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377" cy="322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6400E" w14:textId="473325F4" w:rsidR="004A6F5E" w:rsidRDefault="009E23A0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90F1B">
        <w:rPr>
          <w:rStyle w:val="MyStyleChar"/>
        </w:rPr>
        <w:lastRenderedPageBreak/>
        <w:t>Objective examples</w:t>
      </w:r>
      <w:r w:rsidR="00490F1B">
        <w:rPr>
          <w:noProof/>
        </w:rPr>
        <w:drawing>
          <wp:inline distT="0" distB="0" distL="0" distR="0" wp14:anchorId="0A65FAD4" wp14:editId="31F52FEC">
            <wp:extent cx="4029075" cy="2266299"/>
            <wp:effectExtent l="0" t="0" r="0" b="1270"/>
            <wp:docPr id="513674786" name="Picture 2" descr="Game UI Database | Welcome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674786" name="Picture 2" descr="Game UI Database | Welcome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813" cy="227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435B2" w14:textId="77777777" w:rsidR="004A6F5E" w:rsidRPr="00C800A2" w:rsidRDefault="006E0835" w:rsidP="00FB3009">
      <w:pPr>
        <w:rPr>
          <w:b/>
          <w:sz w:val="24"/>
        </w:rPr>
      </w:pPr>
      <w:r w:rsidRPr="00C800A2">
        <w:rPr>
          <w:b/>
          <w:sz w:val="24"/>
        </w:rPr>
        <w:t>2.1.1 AI Behaviour Chart</w:t>
      </w:r>
    </w:p>
    <w:p w14:paraId="407D6411" w14:textId="6674146D" w:rsidR="00D6307A" w:rsidRDefault="006E0835" w:rsidP="00D630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0A86D7D4" w14:textId="77777777" w:rsidR="00D6307A" w:rsidRDefault="00D6307A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78839A4" w14:textId="13D2EA62" w:rsidR="006004BE" w:rsidRDefault="006004BE" w:rsidP="00F65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9FD9ED3" wp14:editId="5E4390EB">
                <wp:simplePos x="0" y="0"/>
                <wp:positionH relativeFrom="column">
                  <wp:posOffset>1095375</wp:posOffset>
                </wp:positionH>
                <wp:positionV relativeFrom="paragraph">
                  <wp:posOffset>0</wp:posOffset>
                </wp:positionV>
                <wp:extent cx="1080000" cy="720000"/>
                <wp:effectExtent l="0" t="0" r="25400" b="23495"/>
                <wp:wrapTopAndBottom/>
                <wp:docPr id="227802596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720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5BF98A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Star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39FD9ED3" id="Oval 1" o:spid="_x0000_s1035" style="position:absolute;margin-left:86.25pt;margin-top:0;width:85.05pt;height:56.7pt;z-index:2516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" fillcolor="#4f81bd [3204]" strokecolor="#0a121c [484]" strokeweight="2pt">
                <v:textbox>
                  <w:txbxContent>
                    <w:p w14:paraId="345BF98A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Start</w:t>
                      </w:r>
                    </w:p>
                  </w:txbxContent>
                </v:textbox>
                <w10:wrap type="topAndBottom"/>
              </v:oval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A490BAE" wp14:editId="71DA3EC4">
                <wp:simplePos x="0" y="0"/>
                <wp:positionH relativeFrom="column">
                  <wp:posOffset>1085850</wp:posOffset>
                </wp:positionH>
                <wp:positionV relativeFrom="paragraph">
                  <wp:posOffset>1019175</wp:posOffset>
                </wp:positionV>
                <wp:extent cx="1079500" cy="1079500"/>
                <wp:effectExtent l="0" t="0" r="25400" b="25400"/>
                <wp:wrapTopAndBottom/>
                <wp:docPr id="810214173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80E19F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Idl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A490BAE" id="_x0000_t109" coordsize="21600,21600" o:spt="109" path="m,l,21600r21600,l21600,xe">
                <v:stroke joinstyle="miter"/>
                <v:path gradientshapeok="t" o:connecttype="rect"/>
              </v:shapetype>
              <v:shape id="Flowchart: Process 2" o:spid="_x0000_s1036" type="#_x0000_t109" style="position:absolute;margin-left:85.5pt;margin-top:80.25pt;width:85pt;height:85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" fillcolor="#4f81bd [3204]" strokecolor="#0a121c [484]" strokeweight="2pt">
                <v:textbox>
                  <w:txbxContent>
                    <w:p w14:paraId="4780E19F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Idl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59FD779" wp14:editId="5CA6D7D8">
                <wp:simplePos x="0" y="0"/>
                <wp:positionH relativeFrom="column">
                  <wp:posOffset>0</wp:posOffset>
                </wp:positionH>
                <wp:positionV relativeFrom="paragraph">
                  <wp:posOffset>2457450</wp:posOffset>
                </wp:positionV>
                <wp:extent cx="1079500" cy="1079500"/>
                <wp:effectExtent l="0" t="0" r="25400" b="25400"/>
                <wp:wrapTopAndBottom/>
                <wp:docPr id="1206107088" name="Flowchart: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5C7D55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Chas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259FD779" id="Flowchart: Process 3" o:spid="_x0000_s1037" type="#_x0000_t109" style="position:absolute;margin-left:0;margin-top:193.5pt;width:85pt;height:85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" fillcolor="#4f81bd [3204]" strokecolor="#0a121c [484]" strokeweight="2pt">
                <v:textbox>
                  <w:txbxContent>
                    <w:p w14:paraId="365C7D55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Chas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01799DD9" wp14:editId="07B35004">
                <wp:simplePos x="0" y="0"/>
                <wp:positionH relativeFrom="column">
                  <wp:posOffset>2162175</wp:posOffset>
                </wp:positionH>
                <wp:positionV relativeFrom="paragraph">
                  <wp:posOffset>2457450</wp:posOffset>
                </wp:positionV>
                <wp:extent cx="1079500" cy="1079500"/>
                <wp:effectExtent l="0" t="0" r="25400" b="25400"/>
                <wp:wrapTopAndBottom/>
                <wp:docPr id="745314469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41074A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Wonder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01799DD9" id="Flowchart: Process 5" o:spid="_x0000_s1038" type="#_x0000_t109" style="position:absolute;margin-left:170.25pt;margin-top:193.5pt;width:85pt;height:85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" fillcolor="#4f81bd [3204]" strokecolor="#0a121c [484]" strokeweight="2pt">
                <v:textbox>
                  <w:txbxContent>
                    <w:p w14:paraId="1541074A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Wonde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6F31FF5" wp14:editId="04F915B7">
                <wp:simplePos x="0" y="0"/>
                <wp:positionH relativeFrom="column">
                  <wp:posOffset>1095375</wp:posOffset>
                </wp:positionH>
                <wp:positionV relativeFrom="paragraph">
                  <wp:posOffset>3895725</wp:posOffset>
                </wp:positionV>
                <wp:extent cx="1079500" cy="1079500"/>
                <wp:effectExtent l="0" t="0" r="25400" b="25400"/>
                <wp:wrapTopAndBottom/>
                <wp:docPr id="7" name="Flowchart: Process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FF89F2-CC9B-DDCE-BECF-081D9F0E5A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C15A73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Stun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46F31FF5" id="Flowchart: Process 6" o:spid="_x0000_s1039" type="#_x0000_t109" style="position:absolute;margin-left:86.25pt;margin-top:306.75pt;width:85pt;height:85pt;z-index: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" fillcolor="#4f81bd [3204]" strokecolor="#0a121c [484]" strokeweight="2pt">
                <v:textbox>
                  <w:txbxContent>
                    <w:p w14:paraId="7AC15A73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Stu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C156E7A" wp14:editId="62C2CB38">
                <wp:simplePos x="0" y="0"/>
                <wp:positionH relativeFrom="column">
                  <wp:posOffset>1628775</wp:posOffset>
                </wp:positionH>
                <wp:positionV relativeFrom="paragraph">
                  <wp:posOffset>723900</wp:posOffset>
                </wp:positionV>
                <wp:extent cx="8890" cy="303530"/>
                <wp:effectExtent l="76200" t="0" r="67310" b="58420"/>
                <wp:wrapTopAndBottom/>
                <wp:docPr id="9" name="Straight Arrow Connector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131FEFD3-CA18-2EE7-D2B5-FC44B75359E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890" cy="3035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BEF6D3" id="Straight Arrow Connector 8" o:spid="_x0000_s1026" type="#_x0000_t32" style="position:absolute;margin-left:128.25pt;margin-top:57pt;width:.7pt;height:23.9pt;flip:x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446FC47" wp14:editId="65FB16F5">
                <wp:simplePos x="0" y="0"/>
                <wp:positionH relativeFrom="column">
                  <wp:posOffset>542925</wp:posOffset>
                </wp:positionH>
                <wp:positionV relativeFrom="paragraph">
                  <wp:posOffset>1562100</wp:posOffset>
                </wp:positionV>
                <wp:extent cx="544195" cy="894080"/>
                <wp:effectExtent l="38100" t="0" r="27305" b="58420"/>
                <wp:wrapTopAndBottom/>
                <wp:docPr id="11" name="Straight Arrow Connecto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CA2235DA-9663-8B1B-259E-B2CBA1C2831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4195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A56B1B" id="Straight Arrow Connector 10" o:spid="_x0000_s1026" type="#_x0000_t32" style="position:absolute;margin-left:42.75pt;margin-top:123pt;width:42.85pt;height:70.4pt;flip:x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36B86E8" wp14:editId="6CAC9941">
                <wp:simplePos x="0" y="0"/>
                <wp:positionH relativeFrom="column">
                  <wp:posOffset>1076325</wp:posOffset>
                </wp:positionH>
                <wp:positionV relativeFrom="paragraph">
                  <wp:posOffset>2143125</wp:posOffset>
                </wp:positionV>
                <wp:extent cx="544195" cy="894080"/>
                <wp:effectExtent l="0" t="38100" r="65405" b="20320"/>
                <wp:wrapTopAndBottom/>
                <wp:docPr id="13" name="Straight Arrow Connector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DF60FE98-4364-7155-2B02-7CBDCBB2DB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4195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A74CAB" id="Straight Arrow Connector 12" o:spid="_x0000_s1026" type="#_x0000_t32" style="position:absolute;margin-left:84.75pt;margin-top:168.75pt;width:42.85pt;height:70.4pt;flip:y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A42D1E1" wp14:editId="3480542A">
                <wp:simplePos x="0" y="0"/>
                <wp:positionH relativeFrom="column">
                  <wp:posOffset>2162175</wp:posOffset>
                </wp:positionH>
                <wp:positionV relativeFrom="paragraph">
                  <wp:posOffset>1562100</wp:posOffset>
                </wp:positionV>
                <wp:extent cx="539750" cy="894080"/>
                <wp:effectExtent l="0" t="0" r="69850" b="58420"/>
                <wp:wrapTopAndBottom/>
                <wp:docPr id="15" name="Straight Arrow Connector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9FD208-2D93-A728-B82B-96276B1DC44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9750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815C3D" id="Straight Arrow Connector 14" o:spid="_x0000_s1026" type="#_x0000_t32" style="position:absolute;margin-left:170.25pt;margin-top:123pt;width:42.5pt;height:70.4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AC6325B" wp14:editId="3A29AB58">
                <wp:simplePos x="0" y="0"/>
                <wp:positionH relativeFrom="column">
                  <wp:posOffset>1628775</wp:posOffset>
                </wp:positionH>
                <wp:positionV relativeFrom="paragraph">
                  <wp:posOffset>2143125</wp:posOffset>
                </wp:positionV>
                <wp:extent cx="539750" cy="894080"/>
                <wp:effectExtent l="38100" t="38100" r="31750" b="20320"/>
                <wp:wrapTopAndBottom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4793195A-D1D4-D3D5-C812-592607593D8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9750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7DB598" id="Straight Arrow Connector 16" o:spid="_x0000_s1026" type="#_x0000_t32" style="position:absolute;margin-left:128.25pt;margin-top:168.75pt;width:42.5pt;height:70.4pt;flip:x y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6311495" wp14:editId="2775A4D9">
                <wp:simplePos x="0" y="0"/>
                <wp:positionH relativeFrom="column">
                  <wp:posOffset>1076325</wp:posOffset>
                </wp:positionH>
                <wp:positionV relativeFrom="paragraph">
                  <wp:posOffset>3000375</wp:posOffset>
                </wp:positionV>
                <wp:extent cx="553720" cy="894715"/>
                <wp:effectExtent l="0" t="0" r="74930" b="57785"/>
                <wp:wrapTopAndBottom/>
                <wp:docPr id="21" name="Straight Arrow Connector 2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E8F77B-4A16-77B6-EE9E-E94DA4A258D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53720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8A9565" id="Straight Arrow Connector 20" o:spid="_x0000_s1026" type="#_x0000_t32" style="position:absolute;margin-left:84.75pt;margin-top:236.25pt;width:43.6pt;height:70.4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" strokecolor="#4579b8 [3044]">
                <v:stroke endarrow="block"/>
                <o:lock v:ext="edit" shapetype="f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61BF003" wp14:editId="6741DA3E">
                <wp:simplePos x="0" y="0"/>
                <wp:positionH relativeFrom="column">
                  <wp:posOffset>1638300</wp:posOffset>
                </wp:positionH>
                <wp:positionV relativeFrom="paragraph">
                  <wp:posOffset>3000375</wp:posOffset>
                </wp:positionV>
                <wp:extent cx="530225" cy="894715"/>
                <wp:effectExtent l="38100" t="0" r="22225" b="57785"/>
                <wp:wrapTopAndBottom/>
                <wp:docPr id="23" name="Straight Arrow Connector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0EE9487-973E-ADE1-F954-AF007185C8F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530225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74ABF7" id="Straight Arrow Connector 22" o:spid="_x0000_s1026" type="#_x0000_t32" style="position:absolute;margin-left:129pt;margin-top:236.25pt;width:41.75pt;height:70.45pt;flip:x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" strokecolor="#4579b8 [3044]">
                <v:stroke endarrow="block"/>
                <o:lock v:ext="edit" shapetype="f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1CEC645" wp14:editId="645E6C51">
                <wp:simplePos x="0" y="0"/>
                <wp:positionH relativeFrom="column">
                  <wp:posOffset>542925</wp:posOffset>
                </wp:positionH>
                <wp:positionV relativeFrom="paragraph">
                  <wp:posOffset>3571875</wp:posOffset>
                </wp:positionV>
                <wp:extent cx="553720" cy="894715"/>
                <wp:effectExtent l="38100" t="38100" r="17780" b="19685"/>
                <wp:wrapTopAndBottom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A7F68FC0-939A-1DAC-6AF4-8E4C0C49DE2E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553720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84FBCC" id="Straight Arrow Connector 30" o:spid="_x0000_s1026" type="#_x0000_t32" style="position:absolute;margin-left:42.75pt;margin-top:281.25pt;width:43.6pt;height:70.45pt;flip:x y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" strokecolor="#4579b8 [3044]">
                <v:stroke endarrow="block"/>
                <o:lock v:ext="edit" shapetype="f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B9D9D02" wp14:editId="156E3991">
                <wp:simplePos x="0" y="0"/>
                <wp:positionH relativeFrom="column">
                  <wp:posOffset>2171700</wp:posOffset>
                </wp:positionH>
                <wp:positionV relativeFrom="paragraph">
                  <wp:posOffset>3571875</wp:posOffset>
                </wp:positionV>
                <wp:extent cx="530225" cy="894715"/>
                <wp:effectExtent l="0" t="38100" r="60325" b="19685"/>
                <wp:wrapTopAndBottom/>
                <wp:docPr id="33" name="Straight Arrow Connector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3A096AC-F797-BC58-BB5B-170DF375E61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0225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140EF3" id="Straight Arrow Connector 32" o:spid="_x0000_s1026" type="#_x0000_t32" style="position:absolute;margin-left:171pt;margin-top:281.25pt;width:41.75pt;height:70.45pt;flip:y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F08F870" wp14:editId="40A336DC">
                <wp:simplePos x="0" y="0"/>
                <wp:positionH relativeFrom="column">
                  <wp:posOffset>1076325</wp:posOffset>
                </wp:positionH>
                <wp:positionV relativeFrom="paragraph">
                  <wp:posOffset>3076575</wp:posOffset>
                </wp:positionV>
                <wp:extent cx="1084580" cy="0"/>
                <wp:effectExtent l="38100" t="76200" r="20320" b="95250"/>
                <wp:wrapTopAndBottom/>
                <wp:docPr id="37" name="Straight Arrow Connector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20B024-599A-F878-2393-C7CC276EC20C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08458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6889DF" id="Straight Arrow Connector 36" o:spid="_x0000_s1026" type="#_x0000_t32" style="position:absolute;margin-left:84.75pt;margin-top:242.25pt;width:85.4pt;height:0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" strokecolor="#4579b8 [3044]">
                <v:stroke startarrow="block" endarrow="block"/>
                <o:lock v:ext="edit" shapetype="f"/>
                <w10:wrap type="topAndBottom"/>
              </v:shape>
            </w:pict>
          </mc:Fallback>
        </mc:AlternateContent>
      </w:r>
    </w:p>
    <w:p w14:paraId="0CD9CFEA" w14:textId="77777777" w:rsidR="004A6F5E" w:rsidRPr="00C800A2" w:rsidRDefault="00D3583F" w:rsidP="00FB3009">
      <w:pPr>
        <w:rPr>
          <w:b/>
          <w:sz w:val="24"/>
        </w:rPr>
      </w:pPr>
      <w:r w:rsidRPr="00C800A2">
        <w:rPr>
          <w:b/>
          <w:sz w:val="24"/>
        </w:rPr>
        <w:lastRenderedPageBreak/>
        <w:t>2.1.2 AI Design Review</w:t>
      </w:r>
    </w:p>
    <w:p w14:paraId="1B09F9BC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>Review of AI Design Feasibility</w:t>
      </w:r>
      <w:r>
        <w:rPr>
          <w:b/>
        </w:rPr>
        <w:t>:</w:t>
      </w:r>
    </w:p>
    <w:p w14:paraId="68BE5DD6" w14:textId="35B3C83D" w:rsidR="004A6F5E" w:rsidRPr="00CC1147" w:rsidRDefault="00CC1147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CC1147">
        <w:rPr>
          <w:color w:val="0000FF"/>
          <w:sz w:val="24"/>
          <w:szCs w:val="24"/>
        </w:rPr>
        <w:t>The AI is quite feasible as long as the transitions are smooth &amp;</w:t>
      </w:r>
      <w:r>
        <w:rPr>
          <w:color w:val="0000FF"/>
          <w:sz w:val="24"/>
          <w:szCs w:val="24"/>
        </w:rPr>
        <w:t xml:space="preserve"> </w:t>
      </w:r>
      <w:r w:rsidRPr="00CC1147">
        <w:rPr>
          <w:color w:val="0000FF"/>
          <w:sz w:val="24"/>
          <w:szCs w:val="24"/>
        </w:rPr>
        <w:t>work.</w:t>
      </w:r>
    </w:p>
    <w:p w14:paraId="5B7069EF" w14:textId="710DCB2E" w:rsidR="001953C2" w:rsidRPr="001953C2" w:rsidRDefault="00D3583F" w:rsidP="001953C2">
      <w:pPr>
        <w:rPr>
          <w:b/>
        </w:rPr>
      </w:pPr>
      <w:r w:rsidRPr="00D3583F">
        <w:rPr>
          <w:b/>
        </w:rPr>
        <w:t xml:space="preserve">AI Production Timeline and Cost </w:t>
      </w:r>
      <w:r>
        <w:rPr>
          <w:b/>
        </w:rPr>
        <w:t>Estimates:</w:t>
      </w:r>
    </w:p>
    <w:p w14:paraId="68593644" w14:textId="0C5D749A" w:rsidR="001953C2" w:rsidRPr="001953C2" w:rsidRDefault="001953C2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1953C2">
        <w:rPr>
          <w:color w:val="0000FF"/>
          <w:sz w:val="24"/>
          <w:szCs w:val="24"/>
        </w:rPr>
        <w:t>Time to make AI: 1 hour</w:t>
      </w:r>
      <w:r w:rsidRPr="001953C2">
        <w:rPr>
          <w:color w:val="0000FF"/>
          <w:sz w:val="24"/>
          <w:szCs w:val="24"/>
        </w:rPr>
        <w:br/>
        <w:t>Time to make NPC: 3 hours</w:t>
      </w:r>
      <w:r w:rsidRPr="001953C2">
        <w:rPr>
          <w:color w:val="0000FF"/>
          <w:sz w:val="24"/>
          <w:szCs w:val="24"/>
        </w:rPr>
        <w:br/>
        <w:t>Hourly pay = $32.90</w:t>
      </w:r>
      <w:r w:rsidRPr="001953C2">
        <w:rPr>
          <w:color w:val="0000FF"/>
          <w:sz w:val="24"/>
          <w:szCs w:val="24"/>
        </w:rPr>
        <w:br/>
        <w:t>Total cost = $32.90 * (1+3) = $131.6</w:t>
      </w:r>
    </w:p>
    <w:p w14:paraId="4A637C00" w14:textId="77777777" w:rsidR="00D3583F" w:rsidRPr="00C800A2" w:rsidRDefault="007E7F18" w:rsidP="00FB3009">
      <w:pPr>
        <w:rPr>
          <w:b/>
          <w:sz w:val="24"/>
        </w:rPr>
      </w:pPr>
      <w:r w:rsidRPr="00E72CA8">
        <w:rPr>
          <w:b/>
          <w:sz w:val="24"/>
          <w:highlight w:val="cyan"/>
        </w:rPr>
        <w:t>2.2.1 Animation Reference Materials</w:t>
      </w:r>
    </w:p>
    <w:p w14:paraId="4C024BCB" w14:textId="09835339" w:rsidR="00F920E0" w:rsidRPr="001C451C" w:rsidRDefault="005643FF" w:rsidP="007E7F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>
        <w:rPr>
          <w:noProof/>
        </w:rPr>
        <w:drawing>
          <wp:inline distT="0" distB="0" distL="0" distR="0" wp14:anchorId="0E0F5A13" wp14:editId="6518A497">
            <wp:extent cx="4831080" cy="2964180"/>
            <wp:effectExtent l="0" t="0" r="7620" b="7620"/>
            <wp:docPr id="1" name="Picture 1" descr="gesto lobo Valiente drone thrust Educación moral etiqueta Machu Picch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sto lobo Valiente drone thrust Educación moral etiqueta Machu Picchu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2" w:history="1">
        <w:r w:rsidR="00F920E0" w:rsidRPr="001C451C">
          <w:rPr>
            <w:rStyle w:val="Hyperlink"/>
            <w:sz w:val="20"/>
            <w:szCs w:val="20"/>
          </w:rPr>
          <w:t>Image Reference</w:t>
        </w:r>
      </w:hyperlink>
    </w:p>
    <w:p w14:paraId="5FF1B19E" w14:textId="7D1C853D" w:rsidR="008C17FF" w:rsidRDefault="00000000" w:rsidP="001C45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hyperlink r:id="rId13" w:history="1">
        <w:r w:rsidR="008C17FF" w:rsidRPr="002908B6">
          <w:rPr>
            <w:rStyle w:val="Hyperlink"/>
          </w:rPr>
          <w:t>https://youtu.be/4kjA473swIo?t=205</w:t>
        </w:r>
      </w:hyperlink>
      <w:r w:rsidR="008C17FF">
        <w:t xml:space="preserve"> </w:t>
      </w:r>
      <w:r w:rsidR="001C451C">
        <w:tab/>
      </w:r>
      <w:r w:rsidR="001C451C">
        <w:tab/>
      </w:r>
      <w:r w:rsidR="001C451C">
        <w:tab/>
      </w:r>
      <w:hyperlink r:id="rId14" w:history="1">
        <w:r w:rsidR="001C451C" w:rsidRPr="002908B6">
          <w:rPr>
            <w:rStyle w:val="Hyperlink"/>
          </w:rPr>
          <w:t>https://youtu.be/4kjA473swIo?t=328</w:t>
        </w:r>
      </w:hyperlink>
      <w:r w:rsidR="008C17FF">
        <w:t xml:space="preserve"> </w:t>
      </w:r>
    </w:p>
    <w:p w14:paraId="38BB77FD" w14:textId="7CF78522" w:rsidR="007E7F18" w:rsidRPr="00C800A2" w:rsidRDefault="00380FE8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2.3.1 UI Widget Paper Prototype</w:t>
      </w:r>
    </w:p>
    <w:p w14:paraId="0AF70246" w14:textId="1B3AB8B9" w:rsidR="00380FE8" w:rsidRDefault="001F7C0D" w:rsidP="001F7C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the paper prototypes for the required UI widget here.</w:t>
      </w:r>
    </w:p>
    <w:p w14:paraId="4CA7B052" w14:textId="764A126F" w:rsidR="00BC2BE1" w:rsidRPr="001953C2" w:rsidRDefault="00EA1A8F" w:rsidP="00B018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 w:rsidRPr="001953C2"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4D206B23" wp14:editId="611B7045">
                <wp:simplePos x="0" y="0"/>
                <wp:positionH relativeFrom="column">
                  <wp:posOffset>83820</wp:posOffset>
                </wp:positionH>
                <wp:positionV relativeFrom="paragraph">
                  <wp:posOffset>5080</wp:posOffset>
                </wp:positionV>
                <wp:extent cx="2520000" cy="1800000"/>
                <wp:effectExtent l="0" t="0" r="13970" b="1016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E55BEA" id="Rectangle 2" o:spid="_x0000_s1026" style="position:absolute;margin-left:6.6pt;margin-top:.4pt;width:198.45pt;height:141.7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" fillcolor="#4f81bd [3204]" strokecolor="#243f60 [1604]" strokeweight="2pt">
                <w10:wrap type="square"/>
              </v:rect>
            </w:pict>
          </mc:Fallback>
        </mc:AlternateContent>
      </w:r>
      <w:r w:rsidR="00B018A1" w:rsidRPr="001953C2">
        <w:rPr>
          <w:color w:val="0000FF"/>
          <w:sz w:val="24"/>
          <w:szCs w:val="24"/>
        </w:rPr>
        <w:t>Clicking Play would send you to the game</w:t>
      </w:r>
    </w:p>
    <w:p w14:paraId="0C25953E" w14:textId="1560BFDA" w:rsidR="00BC2BE1" w:rsidRPr="001953C2" w:rsidRDefault="00EA1A8F" w:rsidP="00DC16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 w:rsidRPr="001953C2"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1296CD73" wp14:editId="74AEEC4B">
                <wp:simplePos x="0" y="0"/>
                <wp:positionH relativeFrom="column">
                  <wp:posOffset>-2404110</wp:posOffset>
                </wp:positionH>
                <wp:positionV relativeFrom="paragraph">
                  <wp:posOffset>4445</wp:posOffset>
                </wp:positionV>
                <wp:extent cx="525780" cy="320040"/>
                <wp:effectExtent l="0" t="0" r="26670" b="2286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1E4A86" w14:textId="0F80D27D" w:rsidR="00EA1A8F" w:rsidRDefault="00EA1A8F" w:rsidP="00EA1A8F">
                            <w:pPr>
                              <w:jc w:val="center"/>
                            </w:pPr>
                            <w:r>
                              <w:t>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96CD73" id="_x0000_s1040" style="position:absolute;margin-left:-189.3pt;margin-top:.35pt;width:41.4pt;height:25.2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" fillcolor="#4f81bd [3204]" strokecolor="#243f60 [1604]" strokeweight="2pt">
                <v:textbox>
                  <w:txbxContent>
                    <w:p w14:paraId="061E4A86" w14:textId="0F80D27D" w:rsidR="00EA1A8F" w:rsidRDefault="00EA1A8F" w:rsidP="00EA1A8F">
                      <w:pPr>
                        <w:jc w:val="center"/>
                      </w:pPr>
                      <w:r>
                        <w:t>Play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Pr="001953C2"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009CD364" wp14:editId="5E154A8F">
                <wp:simplePos x="0" y="0"/>
                <wp:positionH relativeFrom="column">
                  <wp:posOffset>-1413510</wp:posOffset>
                </wp:positionH>
                <wp:positionV relativeFrom="paragraph">
                  <wp:posOffset>65405</wp:posOffset>
                </wp:positionV>
                <wp:extent cx="1089660" cy="1219200"/>
                <wp:effectExtent l="0" t="0" r="15240" b="19050"/>
                <wp:wrapSquare wrapText="bothSides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660" cy="1219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887EAF" w14:textId="25AF0689" w:rsidR="00EA1A8F" w:rsidRDefault="00EA1A8F" w:rsidP="00EA1A8F">
                            <w:pPr>
                              <w:jc w:val="center"/>
                            </w:pPr>
                            <w:r>
                              <w:t>Help 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9CD364" id="_x0000_s1041" style="position:absolute;margin-left:-111.3pt;margin-top:5.15pt;width:85.8pt;height:96pt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" fillcolor="#4f81bd [3204]" strokecolor="#243f60 [1604]" strokeweight="2pt">
                <v:textbox>
                  <w:txbxContent>
                    <w:p w14:paraId="58887EAF" w14:textId="25AF0689" w:rsidR="00EA1A8F" w:rsidRDefault="00EA1A8F" w:rsidP="00EA1A8F">
                      <w:pPr>
                        <w:jc w:val="center"/>
                      </w:pPr>
                      <w:r>
                        <w:t>Help UI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DC161B" w:rsidRPr="001953C2">
        <w:rPr>
          <w:color w:val="0000FF"/>
          <w:sz w:val="24"/>
          <w:szCs w:val="24"/>
        </w:rPr>
        <w:t>Clicking Help would bring up the help menu</w:t>
      </w:r>
    </w:p>
    <w:p w14:paraId="28D3D997" w14:textId="305B9A6F" w:rsidR="00BC2BE1" w:rsidRPr="001953C2" w:rsidRDefault="00DC161B" w:rsidP="00DC16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 w:rsidRPr="001953C2">
        <w:rPr>
          <w:color w:val="0000FF"/>
          <w:sz w:val="24"/>
          <w:szCs w:val="24"/>
        </w:rPr>
        <w:t>Clicking Quit will close the game.</w:t>
      </w:r>
    </w:p>
    <w:p w14:paraId="1258EEE6" w14:textId="26EE48A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35E67FE9" wp14:editId="5FCDD7EC">
                <wp:simplePos x="0" y="0"/>
                <wp:positionH relativeFrom="column">
                  <wp:posOffset>-2411730</wp:posOffset>
                </wp:positionH>
                <wp:positionV relativeFrom="paragraph">
                  <wp:posOffset>79375</wp:posOffset>
                </wp:positionV>
                <wp:extent cx="525780" cy="320040"/>
                <wp:effectExtent l="0" t="0" r="26670" b="2286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1C82A1" w14:textId="2C82543D" w:rsidR="00EA1A8F" w:rsidRDefault="00EA1A8F" w:rsidP="00EA1A8F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E67FE9" id="_x0000_s1042" style="position:absolute;left:0;text-align:left;margin-left:-189.9pt;margin-top:6.25pt;width:41.4pt;height:25.2pt;z-index: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" fillcolor="#4f81bd [3204]" strokecolor="#243f60 [1604]" strokeweight="2pt">
                <v:textbox>
                  <w:txbxContent>
                    <w:p w14:paraId="161C82A1" w14:textId="2C82543D" w:rsidR="00EA1A8F" w:rsidRDefault="00EA1A8F" w:rsidP="00EA1A8F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DCDB990" w14:textId="5496595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E270D54" w14:textId="632CC41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5A233287" wp14:editId="75ABE24B">
                <wp:simplePos x="0" y="0"/>
                <wp:positionH relativeFrom="column">
                  <wp:posOffset>-2404110</wp:posOffset>
                </wp:positionH>
                <wp:positionV relativeFrom="paragraph">
                  <wp:posOffset>154940</wp:posOffset>
                </wp:positionV>
                <wp:extent cx="525780" cy="320040"/>
                <wp:effectExtent l="0" t="0" r="26670" b="2286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E116" w14:textId="737BBA74" w:rsidR="00EA1A8F" w:rsidRDefault="00EA1A8F" w:rsidP="00EA1A8F">
                            <w:pPr>
                              <w:jc w:val="center"/>
                            </w:pPr>
                            <w:r>
                              <w:t>Q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233287" id="_x0000_s1043" style="position:absolute;left:0;text-align:left;margin-left:-189.3pt;margin-top:12.2pt;width:41.4pt;height:25.2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fEeaAIAACU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" fillcolor="#4f81bd [3204]" strokecolor="#243f60 [1604]" strokeweight="2pt">
                <v:textbox>
                  <w:txbxContent>
                    <w:p w14:paraId="0772E116" w14:textId="737BBA74" w:rsidR="00EA1A8F" w:rsidRDefault="00EA1A8F" w:rsidP="00EA1A8F">
                      <w:pPr>
                        <w:jc w:val="center"/>
                      </w:pPr>
                      <w:r>
                        <w:t>Quit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DE9DD5A" w14:textId="7E2761E9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74385CB2" w14:textId="602AC0A1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D76C0F2" w14:textId="2FD4DDAE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0DC375E" w14:textId="6432A57D" w:rsidR="00EB6B87" w:rsidRDefault="0031239B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lastRenderedPageBreak/>
        <w:t>In-game</w:t>
      </w:r>
      <w:r w:rsidR="00C63DE6" w:rsidRPr="0031239B">
        <w:rPr>
          <w:color w:val="0000FF"/>
          <w:sz w:val="24"/>
          <w:szCs w:val="24"/>
        </w:rPr>
        <w:t xml:space="preserve"> UI</w:t>
      </w:r>
    </w:p>
    <w:p w14:paraId="55863A44" w14:textId="6ADA27B8" w:rsidR="00C55591" w:rsidRDefault="00C55591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66AFC9F2" w14:textId="37DCBCCD" w:rsidR="00C55591" w:rsidRDefault="009D5B4E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99D08" wp14:editId="05115511">
                <wp:simplePos x="0" y="0"/>
                <wp:positionH relativeFrom="column">
                  <wp:posOffset>104775</wp:posOffset>
                </wp:positionH>
                <wp:positionV relativeFrom="paragraph">
                  <wp:posOffset>12065</wp:posOffset>
                </wp:positionV>
                <wp:extent cx="2519680" cy="1799590"/>
                <wp:effectExtent l="0" t="0" r="13970" b="10160"/>
                <wp:wrapSquare wrapText="bothSides"/>
                <wp:docPr id="108901127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9680" cy="17995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FFAC83" id="Rectangle 3" o:spid="_x0000_s1026" style="position:absolute;margin-left:8.25pt;margin-top:.95pt;width:198.4pt;height:141.7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" fillcolor="#4f81bd [3204]" strokecolor="#0a121c [484]" strokeweight="2pt">
                <w10:wrap type="square"/>
              </v:rect>
            </w:pict>
          </mc:Fallback>
        </mc:AlternateContent>
      </w:r>
      <w:r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8A83D47" wp14:editId="6B9F31DF">
                <wp:simplePos x="0" y="0"/>
                <wp:positionH relativeFrom="column">
                  <wp:posOffset>1790700</wp:posOffset>
                </wp:positionH>
                <wp:positionV relativeFrom="paragraph">
                  <wp:posOffset>31115</wp:posOffset>
                </wp:positionV>
                <wp:extent cx="838200" cy="285750"/>
                <wp:effectExtent l="0" t="0" r="0" b="0"/>
                <wp:wrapSquare wrapText="bothSides"/>
                <wp:docPr id="540594477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BE31463" w14:textId="58A388D1" w:rsidR="009D5B4E" w:rsidRPr="009D5B4E" w:rsidRDefault="009D5B4E" w:rsidP="009D5B4E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83D47" id="Text Box 5" o:spid="_x0000_s1044" type="#_x0000_t202" style="position:absolute;margin-left:141pt;margin-top:2.45pt;width:66pt;height:22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" filled="f" stroked="f">
                <v:textbox>
                  <w:txbxContent>
                    <w:p w14:paraId="1BE31463" w14:textId="58A388D1" w:rsidR="009D5B4E" w:rsidRPr="009D5B4E" w:rsidRDefault="009D5B4E" w:rsidP="009D5B4E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Objectiv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80ED161" w14:textId="4FBA27DF" w:rsidR="00C55591" w:rsidRDefault="009D5B4E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 xml:space="preserve">The crosshair </w:t>
      </w:r>
      <w:r w:rsidR="00F073B3">
        <w:rPr>
          <w:color w:val="0000FF"/>
          <w:sz w:val="24"/>
          <w:szCs w:val="24"/>
        </w:rPr>
        <w:t>will change colour when you're looking at something you can interact with &amp; if it is in range.</w:t>
      </w:r>
    </w:p>
    <w:p w14:paraId="525FC918" w14:textId="3398807C" w:rsidR="00C55591" w:rsidRDefault="0085457C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716C0BF" wp14:editId="76E16B72">
                <wp:simplePos x="0" y="0"/>
                <wp:positionH relativeFrom="column">
                  <wp:posOffset>-1466850</wp:posOffset>
                </wp:positionH>
                <wp:positionV relativeFrom="paragraph">
                  <wp:posOffset>3175</wp:posOffset>
                </wp:positionV>
                <wp:extent cx="143510" cy="143510"/>
                <wp:effectExtent l="0" t="0" r="8890" b="8890"/>
                <wp:wrapSquare wrapText="bothSides"/>
                <wp:docPr id="268469916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" cy="143510"/>
                        </a:xfrm>
                        <a:prstGeom prst="ellipse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7210BC0" id="Oval 4" o:spid="_x0000_s1026" style="position:absolute;margin-left:-115.5pt;margin-top:.25pt;width:11.3pt;height:11.3pt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" fillcolor="#c0504d [3205]" stroked="f">
                <w10:wrap type="square"/>
              </v:oval>
            </w:pict>
          </mc:Fallback>
        </mc:AlternateContent>
      </w:r>
    </w:p>
    <w:p w14:paraId="3B346B0C" w14:textId="44EE39FE" w:rsidR="00C55591" w:rsidRDefault="00C55591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1E127FA5" w14:textId="1B4EE1E1" w:rsidR="00C55591" w:rsidRDefault="00C55591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0CD87747" w14:textId="1A4CBA5D" w:rsidR="00C55591" w:rsidRDefault="00C55591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1D190BDC" w14:textId="77777777" w:rsidR="00A109B2" w:rsidRDefault="00A109B2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422ED514" w14:textId="77777777" w:rsidR="00A109B2" w:rsidRDefault="00A109B2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5DC68EC5" w14:textId="77777777" w:rsidR="00A109B2" w:rsidRPr="00C55591" w:rsidRDefault="00A109B2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411EF758" w14:textId="77777777" w:rsidR="007E7F18" w:rsidRDefault="00C800A2" w:rsidP="007E7F18">
      <w:pPr>
        <w:rPr>
          <w:b/>
          <w:sz w:val="24"/>
        </w:rPr>
      </w:pPr>
      <w:r w:rsidRPr="00C800A2">
        <w:rPr>
          <w:b/>
          <w:sz w:val="24"/>
        </w:rPr>
        <w:t>3</w:t>
      </w:r>
      <w:r w:rsidR="001003B7">
        <w:rPr>
          <w:b/>
          <w:sz w:val="24"/>
        </w:rPr>
        <w:t>.1</w:t>
      </w:r>
      <w:r w:rsidRPr="00C800A2">
        <w:rPr>
          <w:b/>
          <w:sz w:val="24"/>
        </w:rPr>
        <w:t>.2</w:t>
      </w:r>
      <w:r w:rsidR="000E7190">
        <w:rPr>
          <w:b/>
          <w:sz w:val="24"/>
        </w:rPr>
        <w:t>/3.3.2</w:t>
      </w:r>
      <w:r w:rsidRPr="00C800A2">
        <w:rPr>
          <w:b/>
          <w:sz w:val="24"/>
        </w:rPr>
        <w:t xml:space="preserve"> Testing Log</w:t>
      </w:r>
    </w:p>
    <w:p w14:paraId="5C03C27C" w14:textId="77777777" w:rsidR="00E73C52" w:rsidRPr="00E73C52" w:rsidRDefault="00E73C52" w:rsidP="00E73C52">
      <w:pPr>
        <w:jc w:val="center"/>
        <w:rPr>
          <w:i/>
          <w:iCs/>
        </w:rPr>
      </w:pPr>
      <w:r>
        <w:rPr>
          <w:i/>
          <w:iCs/>
        </w:rPr>
        <w:t>Please add rows as required.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800A2" w14:paraId="60B1128A" w14:textId="77777777" w:rsidTr="00C8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48EEE2" w14:textId="77777777" w:rsidR="00C800A2" w:rsidRDefault="00C800A2">
            <w:pPr>
              <w:jc w:val="center"/>
            </w:pPr>
            <w:r>
              <w:t>Test Case Descrip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0113CA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61155C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D3041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?</w:t>
            </w:r>
          </w:p>
        </w:tc>
      </w:tr>
      <w:tr w:rsidR="00C800A2" w14:paraId="42AFB98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12BAD" w14:textId="3A47B3FB" w:rsidR="00C800A2" w:rsidRPr="004E71AE" w:rsidRDefault="00EC60C6" w:rsidP="004E71AE">
            <w:pPr>
              <w:pStyle w:val="MyStyle"/>
              <w:rPr>
                <w:b w:val="0"/>
                <w:bCs w:val="0"/>
              </w:rPr>
            </w:pPr>
            <w:r w:rsidRPr="004E71AE">
              <w:rPr>
                <w:b w:val="0"/>
                <w:bCs w:val="0"/>
              </w:rPr>
              <w:t>I press down the W key</w:t>
            </w:r>
            <w:r w:rsidR="005D1A70">
              <w:rPr>
                <w:b w:val="0"/>
                <w:bCs w:val="0"/>
              </w:rPr>
              <w:t xml:space="preserve"> </w:t>
            </w:r>
            <w:r w:rsidR="001D1DD0">
              <w:rPr>
                <w:b w:val="0"/>
                <w:bCs w:val="0"/>
              </w:rPr>
              <w:t xml:space="preserve">&amp;or move right joystick </w:t>
            </w:r>
            <w:r w:rsidR="001D1DD0">
              <w:rPr>
                <w:b w:val="0"/>
                <w:bCs w:val="0"/>
              </w:rPr>
              <w:t>up</w:t>
            </w:r>
            <w:r w:rsidR="001D1DD0">
              <w:rPr>
                <w:b w:val="0"/>
                <w:bCs w:val="0"/>
              </w:rPr>
              <w:t xml:space="preserve"> on gamepa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542C6" w14:textId="1EE01239" w:rsidR="00C800A2" w:rsidRPr="004E71AE" w:rsidRDefault="00EC60C6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71AE">
              <w:t>For the player character to move forwar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F5EE1" w14:textId="35B6E7DE" w:rsidR="00C800A2" w:rsidRPr="004E71AE" w:rsidRDefault="00EC60C6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71AE">
              <w:t>Player character moved forwar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579304" w14:textId="5E153D79" w:rsidR="00C800A2" w:rsidRPr="004E71AE" w:rsidRDefault="00EC60C6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71AE">
              <w:t>Yes</w:t>
            </w:r>
          </w:p>
        </w:tc>
      </w:tr>
      <w:tr w:rsidR="00C800A2" w14:paraId="11E1EA54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E196E" w14:textId="203D2DFF" w:rsidR="00C800A2" w:rsidRPr="004E71AE" w:rsidRDefault="00EC60C6" w:rsidP="004E71AE">
            <w:pPr>
              <w:pStyle w:val="MyStyle"/>
              <w:rPr>
                <w:b w:val="0"/>
                <w:bCs w:val="0"/>
              </w:rPr>
            </w:pPr>
            <w:r w:rsidRPr="004E71AE">
              <w:rPr>
                <w:b w:val="0"/>
                <w:bCs w:val="0"/>
              </w:rPr>
              <w:t xml:space="preserve">I press down the </w:t>
            </w:r>
            <w:r w:rsidR="004E71AE" w:rsidRPr="004E71AE">
              <w:rPr>
                <w:b w:val="0"/>
                <w:bCs w:val="0"/>
              </w:rPr>
              <w:t>S key</w:t>
            </w:r>
            <w:r w:rsidR="00F7076A">
              <w:rPr>
                <w:b w:val="0"/>
                <w:bCs w:val="0"/>
              </w:rPr>
              <w:t xml:space="preserve"> &amp;or move </w:t>
            </w:r>
            <w:r w:rsidR="001D1DD0">
              <w:rPr>
                <w:b w:val="0"/>
                <w:bCs w:val="0"/>
              </w:rPr>
              <w:t>right</w:t>
            </w:r>
            <w:r w:rsidR="00F7076A">
              <w:rPr>
                <w:b w:val="0"/>
                <w:bCs w:val="0"/>
              </w:rPr>
              <w:t xml:space="preserve"> </w:t>
            </w:r>
            <w:r w:rsidR="005D1A70">
              <w:rPr>
                <w:b w:val="0"/>
                <w:bCs w:val="0"/>
              </w:rPr>
              <w:t>joystick down</w:t>
            </w:r>
            <w:r w:rsidR="001D1DD0">
              <w:rPr>
                <w:b w:val="0"/>
                <w:bCs w:val="0"/>
              </w:rPr>
              <w:t xml:space="preserve"> on gamepa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28E8B" w14:textId="6C4B097E" w:rsidR="00C800A2" w:rsidRPr="004E71AE" w:rsidRDefault="004E71AE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E71AE">
              <w:t>For the player character to move backwar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32E75" w14:textId="58F56880" w:rsidR="00C800A2" w:rsidRPr="004E71AE" w:rsidRDefault="004E71AE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E71AE">
              <w:t>Player character moved backwar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A0EAD" w14:textId="037D5E42" w:rsidR="00C800A2" w:rsidRPr="004E71AE" w:rsidRDefault="004E71AE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E71AE">
              <w:t>Yes</w:t>
            </w:r>
          </w:p>
        </w:tc>
      </w:tr>
      <w:tr w:rsidR="00C800A2" w14:paraId="787AEC48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E74626" w14:textId="128BE02A" w:rsidR="00C800A2" w:rsidRPr="004E71AE" w:rsidRDefault="004E71AE" w:rsidP="004E71AE">
            <w:pPr>
              <w:pStyle w:val="MyStyle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 press space bar &amp;or A button</w:t>
            </w:r>
            <w:r w:rsidR="001D1DD0">
              <w:rPr>
                <w:b w:val="0"/>
                <w:bCs w:val="0"/>
              </w:rPr>
              <w:t xml:space="preserve"> on Xbox controller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AEB09" w14:textId="5CEB9B32" w:rsidR="00C800A2" w:rsidRPr="004E71AE" w:rsidRDefault="004E71AE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 the player</w:t>
            </w:r>
            <w:r w:rsidR="00F7076A">
              <w:t xml:space="preserve"> character</w:t>
            </w:r>
            <w:r>
              <w:t xml:space="preserve"> to jump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779D6" w14:textId="4EB4A624" w:rsidR="00C800A2" w:rsidRPr="004E71AE" w:rsidRDefault="00F7076A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layer character Jumpe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29B7BF" w14:textId="78769A86" w:rsidR="00C800A2" w:rsidRPr="004E71AE" w:rsidRDefault="00F7076A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  <w:tr w:rsidR="00C800A2" w14:paraId="719EF29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C77474" w14:textId="0D3E07DA" w:rsidR="00C800A2" w:rsidRPr="004E71AE" w:rsidRDefault="005D1A70" w:rsidP="004E71AE">
            <w:pPr>
              <w:pStyle w:val="MyStyle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ressing </w:t>
            </w:r>
            <w:r w:rsidR="001D1DD0">
              <w:rPr>
                <w:b w:val="0"/>
                <w:bCs w:val="0"/>
              </w:rPr>
              <w:t>the E key</w:t>
            </w:r>
            <w:r>
              <w:rPr>
                <w:b w:val="0"/>
                <w:bCs w:val="0"/>
              </w:rPr>
              <w:t xml:space="preserve"> &amp;or </w:t>
            </w:r>
            <w:r w:rsidR="001D1DD0">
              <w:rPr>
                <w:b w:val="0"/>
                <w:bCs w:val="0"/>
              </w:rPr>
              <w:t>the Y button on Xbox controller when able to interact with something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B4800" w14:textId="0B124F70" w:rsidR="00C800A2" w:rsidRPr="004E71AE" w:rsidRDefault="001D1DD0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 the game to register the interac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61B3D" w14:textId="1236BA5A" w:rsidR="00C800A2" w:rsidRPr="004E71AE" w:rsidRDefault="001D1DD0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 registered the interac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FDAEF" w14:textId="0AAA94F6" w:rsidR="00C800A2" w:rsidRPr="004E71AE" w:rsidRDefault="001D1DD0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C800A2" w14:paraId="2BA743F1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E7189" w14:textId="0D1F8500" w:rsidR="00C800A2" w:rsidRPr="004E71AE" w:rsidRDefault="001D1DD0" w:rsidP="004E71AE">
            <w:pPr>
              <w:pStyle w:val="MyStyle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When looking at an interactable the crosshair changes colour.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8263" w14:textId="628F60C3" w:rsidR="00C800A2" w:rsidRPr="004E71AE" w:rsidRDefault="001D1DD0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 the crosshair to change colour when able to interact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50647" w14:textId="509E2C08" w:rsidR="00C800A2" w:rsidRPr="004E71AE" w:rsidRDefault="001D1DD0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crosshair changed colour when the player character looked at an interactable </w:t>
            </w:r>
            <w:r w:rsidR="0061206B">
              <w:t>in-range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EA471" w14:textId="211CA45D" w:rsidR="00C800A2" w:rsidRPr="004E71AE" w:rsidRDefault="001D1DD0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</w:tbl>
    <w:p w14:paraId="4655319D" w14:textId="77777777" w:rsidR="007E7F18" w:rsidRPr="001003B7" w:rsidRDefault="000E7190" w:rsidP="007E7F18">
      <w:pPr>
        <w:rPr>
          <w:b/>
          <w:sz w:val="24"/>
        </w:rPr>
      </w:pPr>
      <w:r>
        <w:rPr>
          <w:b/>
          <w:sz w:val="24"/>
        </w:rPr>
        <w:br/>
      </w:r>
      <w:r w:rsidR="001003B7" w:rsidRPr="001003B7">
        <w:rPr>
          <w:b/>
          <w:sz w:val="24"/>
        </w:rPr>
        <w:t>3.2.2 Animation Troubleshooting</w:t>
      </w:r>
    </w:p>
    <w:p w14:paraId="4D5D319F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Error Scenario Summary</w:t>
      </w:r>
      <w:r>
        <w:rPr>
          <w:b/>
        </w:rPr>
        <w:t>:</w:t>
      </w:r>
    </w:p>
    <w:p w14:paraId="34DB4363" w14:textId="7861D547" w:rsidR="00AD2CFD" w:rsidRDefault="00AD2CFD" w:rsidP="006120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</w:rPr>
      </w:pPr>
      <w:r>
        <w:rPr>
          <w:color w:val="0000FF"/>
        </w:rPr>
        <w:lastRenderedPageBreak/>
        <w:t>Animation transitions aren’t smooth.</w:t>
      </w:r>
    </w:p>
    <w:p w14:paraId="0B457596" w14:textId="0B9447AB" w:rsidR="001003B7" w:rsidRPr="00AD2CFD" w:rsidRDefault="00AD2CFD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</w:rPr>
      </w:pPr>
      <w:r>
        <w:rPr>
          <w:color w:val="0000FF"/>
        </w:rPr>
        <w:t>The animations don’t change &amp; are stuck in e</w:t>
      </w:r>
      <w:r w:rsidR="00C63DE6" w:rsidRPr="00AD2CFD">
        <w:rPr>
          <w:color w:val="0000FF"/>
        </w:rPr>
        <w:t>ndless loops</w:t>
      </w:r>
      <w:r>
        <w:rPr>
          <w:color w:val="0000FF"/>
        </w:rPr>
        <w:t>.</w:t>
      </w:r>
    </w:p>
    <w:p w14:paraId="02BCA049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Official Unity Documentation</w:t>
      </w:r>
      <w:r>
        <w:rPr>
          <w:b/>
        </w:rPr>
        <w:t>:</w:t>
      </w:r>
    </w:p>
    <w:p w14:paraId="195DCB1E" w14:textId="4D8FCE3B" w:rsidR="001003B7" w:rsidRDefault="0061206B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hyperlink r:id="rId15" w:history="1">
        <w:r w:rsidRPr="00A520A8">
          <w:rPr>
            <w:rStyle w:val="Hyperlink"/>
          </w:rPr>
          <w:t>https://docs.unity3d.com/2020.3/Documentation/Manual/StateMachineTransitions.html</w:t>
        </w:r>
      </w:hyperlink>
      <w:r>
        <w:t xml:space="preserve"> </w:t>
      </w:r>
    </w:p>
    <w:p w14:paraId="731F6374" w14:textId="07064685" w:rsidR="0061206B" w:rsidRDefault="0061206B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hyperlink r:id="rId16" w:history="1">
        <w:r w:rsidRPr="00A520A8">
          <w:rPr>
            <w:rStyle w:val="Hyperlink"/>
          </w:rPr>
          <w:t>https://docs.unity3d.com/2020.3/Documentation/Manual/class-Transition.html</w:t>
        </w:r>
      </w:hyperlink>
      <w:r>
        <w:t xml:space="preserve"> </w:t>
      </w:r>
    </w:p>
    <w:p w14:paraId="3E45F306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Unity User Feedback</w:t>
      </w:r>
      <w:r>
        <w:rPr>
          <w:b/>
        </w:rPr>
        <w:t>:</w:t>
      </w:r>
    </w:p>
    <w:p w14:paraId="1C8915B5" w14:textId="7707E08B" w:rsidR="007E7F18" w:rsidRDefault="0061206B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hyperlink r:id="rId17" w:history="1">
        <w:r w:rsidRPr="00A520A8">
          <w:rPr>
            <w:rStyle w:val="Hyperlink"/>
          </w:rPr>
          <w:t>https://forum.unity.com/threads/problems-with-states-and-transitions-in-the-animator.1255572/</w:t>
        </w:r>
      </w:hyperlink>
      <w:r>
        <w:t xml:space="preserve"> </w:t>
      </w:r>
    </w:p>
    <w:p w14:paraId="52128324" w14:textId="77777777" w:rsidR="007E7F18" w:rsidRPr="00DE647F" w:rsidRDefault="000E7190" w:rsidP="007E7F18">
      <w:pPr>
        <w:rPr>
          <w:b/>
          <w:sz w:val="24"/>
        </w:rPr>
      </w:pPr>
      <w:r w:rsidRPr="00DE647F">
        <w:rPr>
          <w:b/>
          <w:sz w:val="24"/>
        </w:rPr>
        <w:t>3.3.2 Web Browser Testing</w:t>
      </w:r>
    </w:p>
    <w:p w14:paraId="2B3DD35F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Mozilla Firefox:</w:t>
      </w:r>
    </w:p>
    <w:p w14:paraId="7DE2AE70" w14:textId="4DA0293B" w:rsidR="000E7190" w:rsidRPr="00A15152" w:rsidRDefault="00A15152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</w:rPr>
      </w:pPr>
      <w:r w:rsidRPr="00A15152">
        <w:rPr>
          <w:color w:val="0000FF"/>
        </w:rPr>
        <w:t>Yes, it does &amp; it works correctly.</w:t>
      </w:r>
    </w:p>
    <w:p w14:paraId="7C4AF11A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Google Chrome:</w:t>
      </w:r>
    </w:p>
    <w:p w14:paraId="62105A5E" w14:textId="4810EFBC" w:rsidR="000E7190" w:rsidRPr="00A15152" w:rsidRDefault="00A15152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</w:rPr>
      </w:pPr>
      <w:r w:rsidRPr="00A15152">
        <w:rPr>
          <w:color w:val="0000FF"/>
        </w:rPr>
        <w:t>Yes,</w:t>
      </w:r>
      <w:r w:rsidRPr="00A15152">
        <w:rPr>
          <w:color w:val="0000FF"/>
        </w:rPr>
        <w:t xml:space="preserve"> it does &amp; it works </w:t>
      </w:r>
      <w:r w:rsidRPr="00A15152">
        <w:rPr>
          <w:color w:val="0000FF"/>
        </w:rPr>
        <w:t>correctly.</w:t>
      </w:r>
    </w:p>
    <w:p w14:paraId="2867C5F4" w14:textId="77777777" w:rsidR="000E7190" w:rsidRPr="00D23537" w:rsidRDefault="00D23537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4.1 Required Amendments</w:t>
      </w:r>
    </w:p>
    <w:p w14:paraId="3021FA82" w14:textId="4A9D359E" w:rsidR="000E7190" w:rsidRPr="009E375B" w:rsidRDefault="009E375B" w:rsidP="009E37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</w:rPr>
      </w:pPr>
      <w:r w:rsidRPr="009E375B">
        <w:rPr>
          <w:color w:val="0000FF"/>
        </w:rPr>
        <w:t>Increase Player &amp; enemy Speed.</w:t>
      </w:r>
    </w:p>
    <w:p w14:paraId="11A75859" w14:textId="68D45C2E" w:rsidR="009E375B" w:rsidRPr="009E375B" w:rsidRDefault="009E375B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</w:rPr>
      </w:pPr>
      <w:r w:rsidRPr="009E375B">
        <w:rPr>
          <w:color w:val="0000FF"/>
        </w:rPr>
        <w:t>Confirm controller mapping.</w:t>
      </w:r>
    </w:p>
    <w:p w14:paraId="2294110A" w14:textId="77777777" w:rsidR="00D23537" w:rsidRDefault="00D23537" w:rsidP="00D235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2 Final Review</w:t>
      </w:r>
    </w:p>
    <w:p w14:paraId="255E6EDF" w14:textId="77777777" w:rsidR="00D23537" w:rsidRPr="00D23537" w:rsidRDefault="00D23537" w:rsidP="00D23537">
      <w:pPr>
        <w:rPr>
          <w:b/>
          <w:bCs/>
          <w:szCs w:val="24"/>
        </w:rPr>
      </w:pPr>
      <w:r w:rsidRPr="00D23537">
        <w:rPr>
          <w:b/>
          <w:bCs/>
          <w:szCs w:val="24"/>
        </w:rPr>
        <w:t>AI Evaluation</w:t>
      </w:r>
      <w:r>
        <w:rPr>
          <w:b/>
          <w:bCs/>
          <w:szCs w:val="24"/>
        </w:rPr>
        <w:t>:</w:t>
      </w:r>
    </w:p>
    <w:p w14:paraId="32D02A5E" w14:textId="50E991BD" w:rsidR="00D23537" w:rsidRPr="005E2C1A" w:rsidRDefault="005E2C1A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</w:rPr>
      </w:pPr>
      <w:r w:rsidRPr="005E2C1A">
        <w:rPr>
          <w:color w:val="0000FF"/>
        </w:rPr>
        <w:t>The AI works like it should from the design brief. I made it seem like it cursed when it gets stunned.</w:t>
      </w:r>
    </w:p>
    <w:p w14:paraId="76F62B51" w14:textId="77777777" w:rsidR="000E7190" w:rsidRPr="00306088" w:rsidRDefault="00306088" w:rsidP="007E7F18">
      <w:pPr>
        <w:rPr>
          <w:b/>
        </w:rPr>
      </w:pPr>
      <w:r w:rsidRPr="00306088">
        <w:rPr>
          <w:b/>
        </w:rPr>
        <w:t>Final Checks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678"/>
      </w:tblGrid>
      <w:tr w:rsidR="000139E7" w14:paraId="6A0BDB5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8B417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Check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1C552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</w:tc>
      </w:tr>
      <w:tr w:rsidR="00AC641F" w14:paraId="23568394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B734C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amera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15C1" w14:textId="2B88E4E4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3E478BD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27EE9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8AF" w14:textId="4D29B1C1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4530E4DC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BE702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interaction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AE5" w14:textId="539519EB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0139E7" w14:paraId="34F987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C89486" w14:textId="77777777" w:rsidR="000139E7" w:rsidRDefault="000139E7" w:rsidP="000139E7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836920">
              <w:t>path finding</w:t>
            </w:r>
            <w:r>
              <w:t xml:space="preserve"> (using the A* algorithm) has been successfully integra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D942" w14:textId="1A10404A" w:rsidR="000139E7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258282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1C1C5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The AI behaviour is defined by four states – idle, chase, stun, and either patrol or wander. 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9908" w14:textId="7C7F0A48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716C168F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404C4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The logic of all AI behaviour states aligns with the game brief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9716" w14:textId="30BA5D39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443ACC5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A579F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successfully and appropriately transitions between behaviour state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4959" w14:textId="7897314A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673DF41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BD62B2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hase state becomes the default state for the AI when the objective item is interacted with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18A2" w14:textId="5B4ADF10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5C3677" w14:paraId="48AA694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AE0A4" w14:textId="77777777" w:rsidR="005C3677" w:rsidRDefault="005C3677" w:rsidP="00A94A60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F74A5D">
              <w:t>transitions</w:t>
            </w:r>
            <w:r>
              <w:t xml:space="preserve"> to stun state </w:t>
            </w:r>
            <w:r w:rsidR="00A94A60">
              <w:t>in response to player interac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C0D4" w14:textId="625C5A54" w:rsidR="005C3677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188CBA1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955741" w14:textId="77777777" w:rsidR="00B56565" w:rsidRDefault="00B56565" w:rsidP="00B5656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3-D model and animations have been successfully integrated for </w:t>
            </w:r>
            <w:r>
              <w:lastRenderedPageBreak/>
              <w:t>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34A1" w14:textId="0C02297A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lastRenderedPageBreak/>
              <w:t>✔</w:t>
            </w:r>
          </w:p>
        </w:tc>
      </w:tr>
      <w:tr w:rsidR="00B56565" w14:paraId="5193911A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ACCC7" w14:textId="77777777" w:rsidR="00B56565" w:rsidRDefault="00B56565" w:rsidP="00AE3D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audio</w:t>
            </w:r>
            <w:r w:rsidR="00AE3D9F">
              <w:t xml:space="preserve"> clips</w:t>
            </w:r>
            <w:r>
              <w:t xml:space="preserve">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EDBF" w14:textId="49FDE272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44A1B3B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326EA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win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FA0E" w14:textId="2BE500F0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03F62D99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776785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loss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011B" w14:textId="0B61C2A5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661C2FD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FF052" w14:textId="77777777" w:rsidR="00B56565" w:rsidRDefault="00B56565" w:rsidP="004419F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prompt displays appropriate message based on game loss or victor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33EF" w14:textId="4074E40C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737D7F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651B88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keyboard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FF9" w14:textId="5F5D6B5C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4850DE0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800FA2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mouse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81B5" w14:textId="1DECA1CF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2D3330A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1EA16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controller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3566" w14:textId="1A083F91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2011CC6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DDF25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set to scale with a full HD resolution (1920x1080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F77" w14:textId="497B6E73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5D896FF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A8F4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objective text updates appropriatel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D802" w14:textId="1F490447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27D6BE6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902C9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new game’ button successfully loads game scen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1BB" w14:textId="4F35CABE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034FC49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2B26E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info’ button successfully displays a window with some game inform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1754" w14:textId="5DAFC8A4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74C831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367F5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quit’ button successfully closes the applic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2C2B" w14:textId="3BB131D1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2D57747B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1B2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Window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831B" w14:textId="17D0EA88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2F9834BE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C6C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Google Chrome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320" w14:textId="44C22172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510D43B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2C28FF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Mozilla Firefox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C5E2" w14:textId="6689FB89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</w:tbl>
    <w:p w14:paraId="04EAE048" w14:textId="77777777" w:rsidR="00306088" w:rsidRDefault="000139E7" w:rsidP="0030608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306088">
        <w:rPr>
          <w:b/>
          <w:bCs/>
          <w:sz w:val="24"/>
          <w:szCs w:val="24"/>
        </w:rPr>
        <w:t>4.3 Final Client Sign-Off</w:t>
      </w:r>
    </w:p>
    <w:p w14:paraId="41AACAC0" w14:textId="77777777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087E8D86" w14:textId="63353588" w:rsidR="00010D04" w:rsidRPr="00AD2CFD" w:rsidRDefault="00306088" w:rsidP="00AD2CFD">
      <w:pPr>
        <w:rPr>
          <w:b/>
        </w:rPr>
      </w:pPr>
      <w:r w:rsidRPr="00306088">
        <w:rPr>
          <w:b/>
        </w:rPr>
        <w:t>Repository Link:</w:t>
      </w:r>
    </w:p>
    <w:p w14:paraId="206BE9D8" w14:textId="1EEDD325" w:rsidR="00010D04" w:rsidRDefault="00010D04" w:rsidP="00010D04">
      <w:pPr>
        <w:pStyle w:val="MyStyle"/>
      </w:pPr>
      <w:r>
        <w:t>Itch:</w:t>
      </w:r>
      <w:r w:rsidR="00AD2CFD">
        <w:t xml:space="preserve"> </w:t>
      </w:r>
      <w:hyperlink r:id="rId18" w:history="1">
        <w:r w:rsidR="00AD2CFD" w:rsidRPr="00A520A8">
          <w:rPr>
            <w:rStyle w:val="Hyperlink"/>
          </w:rPr>
          <w:t>https://stampard0.itch.io/at03</w:t>
        </w:r>
      </w:hyperlink>
      <w:r w:rsidR="00AD2CFD">
        <w:t xml:space="preserve"> </w:t>
      </w:r>
    </w:p>
    <w:p w14:paraId="4ED9E2B6" w14:textId="17DB49D8" w:rsidR="00010D04" w:rsidRDefault="00010D04" w:rsidP="00010D04">
      <w:pPr>
        <w:pStyle w:val="MyStyle"/>
      </w:pPr>
    </w:p>
    <w:p w14:paraId="52ACA242" w14:textId="7A74B91F" w:rsidR="00010D04" w:rsidRDefault="00010D04" w:rsidP="00010D04">
      <w:pPr>
        <w:pStyle w:val="MyStyle"/>
      </w:pPr>
      <w:r>
        <w:t>Password:</w:t>
      </w:r>
      <w:r w:rsidR="00AD2CFD">
        <w:t xml:space="preserve"> </w:t>
      </w:r>
      <w:r w:rsidR="00AD2CFD" w:rsidRPr="00AD2CFD">
        <w:t>Drone</w:t>
      </w:r>
    </w:p>
    <w:p w14:paraId="3DB5C93C" w14:textId="01F5D659" w:rsidR="00010D04" w:rsidRDefault="00010D04" w:rsidP="00010D04">
      <w:pPr>
        <w:pStyle w:val="MyStyle"/>
      </w:pPr>
    </w:p>
    <w:p w14:paraId="4F2CB5C0" w14:textId="1EB94D48" w:rsidR="00010D04" w:rsidRPr="003F6EF3" w:rsidRDefault="00010D04" w:rsidP="00010D04">
      <w:pPr>
        <w:pStyle w:val="MyStyle"/>
      </w:pPr>
      <w:r>
        <w:t>Repository:</w:t>
      </w:r>
      <w:r w:rsidR="00AD2CFD">
        <w:t xml:space="preserve"> </w:t>
      </w:r>
      <w:hyperlink r:id="rId19" w:history="1">
        <w:r w:rsidR="00AD2CFD" w:rsidRPr="00A520A8">
          <w:rPr>
            <w:rStyle w:val="Hyperlink"/>
          </w:rPr>
          <w:t>https://github.com/Stampard0/AT03_Indie_Game</w:t>
        </w:r>
      </w:hyperlink>
      <w:r w:rsidR="00AD2CFD">
        <w:t xml:space="preserve"> </w:t>
      </w:r>
    </w:p>
    <w:sectPr w:rsidR="00010D04" w:rsidRPr="003F6EF3">
      <w:head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3903E" w14:textId="77777777" w:rsidR="006C390B" w:rsidRDefault="006C390B" w:rsidP="00842F1D">
      <w:pPr>
        <w:spacing w:after="0" w:line="240" w:lineRule="auto"/>
      </w:pPr>
      <w:r>
        <w:separator/>
      </w:r>
    </w:p>
  </w:endnote>
  <w:endnote w:type="continuationSeparator" w:id="0">
    <w:p w14:paraId="284CEAB0" w14:textId="77777777" w:rsidR="006C390B" w:rsidRDefault="006C390B" w:rsidP="0084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010C5" w14:textId="77777777" w:rsidR="006C390B" w:rsidRDefault="006C390B" w:rsidP="00842F1D">
      <w:pPr>
        <w:spacing w:after="0" w:line="240" w:lineRule="auto"/>
      </w:pPr>
      <w:r>
        <w:separator/>
      </w:r>
    </w:p>
  </w:footnote>
  <w:footnote w:type="continuationSeparator" w:id="0">
    <w:p w14:paraId="160548A0" w14:textId="77777777" w:rsidR="006C390B" w:rsidRDefault="006C390B" w:rsidP="00842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221AB" w14:textId="06D96847" w:rsidR="00842F1D" w:rsidRPr="00842F1D" w:rsidRDefault="008E316A" w:rsidP="008E316A">
    <w:pPr>
      <w:pStyle w:val="MyStyle"/>
    </w:pPr>
    <w:r>
      <w:t>30007736</w:t>
    </w:r>
    <w:r w:rsidR="00842F1D" w:rsidRPr="00842F1D">
      <w:ptab w:relativeTo="margin" w:alignment="center" w:leader="none"/>
    </w:r>
    <w:r w:rsidR="00842F1D" w:rsidRPr="00842F1D">
      <w:ptab w:relativeTo="margin" w:alignment="right" w:leader="none"/>
    </w:r>
    <w: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16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Y3NTAzNzE1NrBQ0lEKTi0uzszPAykwqgUAYfPx5ywAAAA="/>
  </w:docVars>
  <w:rsids>
    <w:rsidRoot w:val="003F6EF3"/>
    <w:rsid w:val="00000C86"/>
    <w:rsid w:val="00010D04"/>
    <w:rsid w:val="000139E7"/>
    <w:rsid w:val="0006050D"/>
    <w:rsid w:val="000B0BC1"/>
    <w:rsid w:val="000C1E05"/>
    <w:rsid w:val="000D4598"/>
    <w:rsid w:val="000E7190"/>
    <w:rsid w:val="000F54DF"/>
    <w:rsid w:val="001003B7"/>
    <w:rsid w:val="0010701D"/>
    <w:rsid w:val="001127F9"/>
    <w:rsid w:val="00173984"/>
    <w:rsid w:val="001953C2"/>
    <w:rsid w:val="001C451C"/>
    <w:rsid w:val="001D1DD0"/>
    <w:rsid w:val="001F7C0D"/>
    <w:rsid w:val="00204AB6"/>
    <w:rsid w:val="00215D4E"/>
    <w:rsid w:val="002161D4"/>
    <w:rsid w:val="002228EA"/>
    <w:rsid w:val="0023304A"/>
    <w:rsid w:val="00306088"/>
    <w:rsid w:val="00306815"/>
    <w:rsid w:val="0031239B"/>
    <w:rsid w:val="0033748F"/>
    <w:rsid w:val="00374FD4"/>
    <w:rsid w:val="0038087F"/>
    <w:rsid w:val="00380FE8"/>
    <w:rsid w:val="003F6EF3"/>
    <w:rsid w:val="004419F3"/>
    <w:rsid w:val="00462D4F"/>
    <w:rsid w:val="00490F1B"/>
    <w:rsid w:val="004A6F5E"/>
    <w:rsid w:val="004B1978"/>
    <w:rsid w:val="004E71AE"/>
    <w:rsid w:val="0051650E"/>
    <w:rsid w:val="005643FF"/>
    <w:rsid w:val="005B179A"/>
    <w:rsid w:val="005C3677"/>
    <w:rsid w:val="005D1A70"/>
    <w:rsid w:val="005D5FD5"/>
    <w:rsid w:val="005E205B"/>
    <w:rsid w:val="005E2C1A"/>
    <w:rsid w:val="005F1964"/>
    <w:rsid w:val="006004BE"/>
    <w:rsid w:val="0061206B"/>
    <w:rsid w:val="006135F3"/>
    <w:rsid w:val="00613F4A"/>
    <w:rsid w:val="006272B3"/>
    <w:rsid w:val="0063380B"/>
    <w:rsid w:val="00660EDB"/>
    <w:rsid w:val="0068685B"/>
    <w:rsid w:val="006B43E6"/>
    <w:rsid w:val="006C390B"/>
    <w:rsid w:val="006C4386"/>
    <w:rsid w:val="006E0835"/>
    <w:rsid w:val="00704B55"/>
    <w:rsid w:val="00705409"/>
    <w:rsid w:val="007C0EFA"/>
    <w:rsid w:val="007E7F18"/>
    <w:rsid w:val="008245CD"/>
    <w:rsid w:val="00836920"/>
    <w:rsid w:val="00837FB5"/>
    <w:rsid w:val="00842F1D"/>
    <w:rsid w:val="0085457C"/>
    <w:rsid w:val="00874636"/>
    <w:rsid w:val="008C17FF"/>
    <w:rsid w:val="008D1F12"/>
    <w:rsid w:val="008D6910"/>
    <w:rsid w:val="008E316A"/>
    <w:rsid w:val="008F0B53"/>
    <w:rsid w:val="00904A87"/>
    <w:rsid w:val="009100B8"/>
    <w:rsid w:val="00920802"/>
    <w:rsid w:val="009A43CF"/>
    <w:rsid w:val="009D189C"/>
    <w:rsid w:val="009D3C06"/>
    <w:rsid w:val="009D5B4E"/>
    <w:rsid w:val="009D79AF"/>
    <w:rsid w:val="009E1C12"/>
    <w:rsid w:val="009E23A0"/>
    <w:rsid w:val="009E375B"/>
    <w:rsid w:val="009F06D7"/>
    <w:rsid w:val="00A109B2"/>
    <w:rsid w:val="00A15152"/>
    <w:rsid w:val="00A178C0"/>
    <w:rsid w:val="00A21E87"/>
    <w:rsid w:val="00A85ED0"/>
    <w:rsid w:val="00A86B8F"/>
    <w:rsid w:val="00A94A60"/>
    <w:rsid w:val="00AC1EA3"/>
    <w:rsid w:val="00AC641F"/>
    <w:rsid w:val="00AD2CFD"/>
    <w:rsid w:val="00AE3D9F"/>
    <w:rsid w:val="00AF1C04"/>
    <w:rsid w:val="00B018A1"/>
    <w:rsid w:val="00B13093"/>
    <w:rsid w:val="00B1379E"/>
    <w:rsid w:val="00B21337"/>
    <w:rsid w:val="00B419FC"/>
    <w:rsid w:val="00B56565"/>
    <w:rsid w:val="00B60C97"/>
    <w:rsid w:val="00B75F68"/>
    <w:rsid w:val="00B802D5"/>
    <w:rsid w:val="00BB466A"/>
    <w:rsid w:val="00BC2BE1"/>
    <w:rsid w:val="00BC6D02"/>
    <w:rsid w:val="00C02C82"/>
    <w:rsid w:val="00C5203A"/>
    <w:rsid w:val="00C55591"/>
    <w:rsid w:val="00C63DE6"/>
    <w:rsid w:val="00C75411"/>
    <w:rsid w:val="00C800A2"/>
    <w:rsid w:val="00CC1147"/>
    <w:rsid w:val="00CF307C"/>
    <w:rsid w:val="00CF3D65"/>
    <w:rsid w:val="00D16595"/>
    <w:rsid w:val="00D23537"/>
    <w:rsid w:val="00D25AD6"/>
    <w:rsid w:val="00D3583F"/>
    <w:rsid w:val="00D42C27"/>
    <w:rsid w:val="00D6307A"/>
    <w:rsid w:val="00D72C37"/>
    <w:rsid w:val="00D82818"/>
    <w:rsid w:val="00D91B69"/>
    <w:rsid w:val="00DA5CE9"/>
    <w:rsid w:val="00DC161B"/>
    <w:rsid w:val="00DE647F"/>
    <w:rsid w:val="00E14BF0"/>
    <w:rsid w:val="00E710BB"/>
    <w:rsid w:val="00E72CA8"/>
    <w:rsid w:val="00E73C52"/>
    <w:rsid w:val="00E839CF"/>
    <w:rsid w:val="00E83D23"/>
    <w:rsid w:val="00E928E8"/>
    <w:rsid w:val="00EA1A8F"/>
    <w:rsid w:val="00EB6B87"/>
    <w:rsid w:val="00EC1D74"/>
    <w:rsid w:val="00EC60C6"/>
    <w:rsid w:val="00ED69F3"/>
    <w:rsid w:val="00EE06BB"/>
    <w:rsid w:val="00F0365D"/>
    <w:rsid w:val="00F07184"/>
    <w:rsid w:val="00F073B3"/>
    <w:rsid w:val="00F44253"/>
    <w:rsid w:val="00F61384"/>
    <w:rsid w:val="00F65B87"/>
    <w:rsid w:val="00F66802"/>
    <w:rsid w:val="00F7076A"/>
    <w:rsid w:val="00F74A5D"/>
    <w:rsid w:val="00F920E0"/>
    <w:rsid w:val="00F94A49"/>
    <w:rsid w:val="00FA61E2"/>
    <w:rsid w:val="00FB3009"/>
    <w:rsid w:val="00FF0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8AD024"/>
  <w15:docId w15:val="{458BAE52-F693-4A87-9E9B-27D680BA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">
    <w:name w:val="Medium List 1"/>
    <w:basedOn w:val="TableNormal"/>
    <w:uiPriority w:val="65"/>
    <w:rsid w:val="00C800A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41"/>
    <w:rsid w:val="00C80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139E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F1D"/>
  </w:style>
  <w:style w:type="paragraph" w:styleId="Footer">
    <w:name w:val="footer"/>
    <w:basedOn w:val="Normal"/>
    <w:link w:val="Foot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F1D"/>
  </w:style>
  <w:style w:type="paragraph" w:styleId="BalloonText">
    <w:name w:val="Balloon Text"/>
    <w:basedOn w:val="Normal"/>
    <w:link w:val="BalloonTextChar"/>
    <w:uiPriority w:val="99"/>
    <w:semiHidden/>
    <w:unhideWhenUsed/>
    <w:rsid w:val="0084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1D"/>
    <w:rPr>
      <w:rFonts w:ascii="Tahoma" w:hAnsi="Tahoma" w:cs="Tahoma"/>
      <w:sz w:val="16"/>
      <w:szCs w:val="16"/>
    </w:rPr>
  </w:style>
  <w:style w:type="paragraph" w:customStyle="1" w:styleId="MyStyle">
    <w:name w:val="My Style"/>
    <w:basedOn w:val="Normal"/>
    <w:link w:val="MyStyleChar"/>
    <w:qFormat/>
    <w:rsid w:val="00CF3D65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CF3D65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F920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0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20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youtu.be/4kjA473swIo?t=205" TargetMode="External"/><Relationship Id="rId18" Type="http://schemas.openxmlformats.org/officeDocument/2006/relationships/hyperlink" Target="https://stampard0.itch.io/at03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google.com/url?sa=i&amp;url=https%3A%2F%2Fdesignbundles.net%2Fvectortatu%2F1202554-target-crosshair-icons&amp;psig=AOvVaw0Bs0pXyW8OGTTLanEsdCah&amp;ust=1701312580916000&amp;source=images&amp;cd=vfe&amp;opi=89978449&amp;ved=0CBIQjRxqFwoTCKD13Pab6IIDFQAAAAAdAAAAABAE" TargetMode="External"/><Relationship Id="rId12" Type="http://schemas.openxmlformats.org/officeDocument/2006/relationships/hyperlink" Target="https://www.google.com/imgres?imgurl=https%3A%2F%2Fcfdflowengineering.com%2Fwp-content%2Fuploads%2F2020%2F09%2Fword-image-37.png&amp;imgrefurl=https%3A%2F%2Fmappingmemories.ca%2Fpyrcezvac1042827&amp;tbnid=q3m7n8upKgTwSM&amp;vet=12ahUKEwiut-Ce9Yb5AhW1yaACHdxWAVsQxiAoAXoECAAQHQ..i&amp;docid=QyNhBe7gWqKXZM&amp;w=507&amp;h=311&amp;itg=1&amp;q=how%20drones%20fly&amp;ved=2ahUKEwiut-Ce9Yb5AhW1yaACHdxWAVsQxiAoAXoECAAQHQ" TargetMode="External"/><Relationship Id="rId17" Type="http://schemas.openxmlformats.org/officeDocument/2006/relationships/hyperlink" Target="https://forum.unity.com/threads/problems-with-states-and-transitions-in-the-animator.1255572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unity3d.com/2020.3/Documentation/Manual/class-Transition.html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docs.unity3d.com/2020.3/Documentation/Manual/StateMachineTransitions.html" TargetMode="External"/><Relationship Id="rId10" Type="http://schemas.openxmlformats.org/officeDocument/2006/relationships/image" Target="media/image2.jpeg"/><Relationship Id="rId19" Type="http://schemas.openxmlformats.org/officeDocument/2006/relationships/hyperlink" Target="https://github.com/Stampard0/AT03_Indie_Gam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sa=i&amp;url=https%3A%2F%2Fwww.gameuidatabase.com%2Findex.php%3F%26set%3D1%26tag%3D1%2C151&amp;psig=AOvVaw2JXhH2OvTA5bwi1IxILt6K&amp;ust=1701312966303000&amp;source=images&amp;cd=vfe&amp;opi=89978449&amp;ved=0CBIQjRxqFwoTCJDj-Oma6IIDFQAAAAAdAAAAABA1" TargetMode="External"/><Relationship Id="rId14" Type="http://schemas.openxmlformats.org/officeDocument/2006/relationships/hyperlink" Target="https://youtu.be/4kjA473swIo?t=328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4</TotalTime>
  <Pages>8</Pages>
  <Words>1287</Words>
  <Characters>7015</Characters>
  <Application>Microsoft Office Word</Application>
  <DocSecurity>0</DocSecurity>
  <Lines>305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Ferguson</dc:creator>
  <cp:lastModifiedBy>Richard Pountney</cp:lastModifiedBy>
  <cp:revision>78</cp:revision>
  <dcterms:created xsi:type="dcterms:W3CDTF">2022-06-03T09:12:00Z</dcterms:created>
  <dcterms:modified xsi:type="dcterms:W3CDTF">2023-11-29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055f2b93f4fd2c5fd514df6341d10fe64e528555777076c315d270da2aff80</vt:lpwstr>
  </property>
</Properties>
</file>